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0B11B1" w14:textId="77777777" w:rsidR="000B3B8D" w:rsidRDefault="000B3B8D">
      <w:r>
        <w:t xml:space="preserve">Assumptions are made at various points </w:t>
      </w:r>
      <w:r w:rsidR="007A1E39">
        <w:t xml:space="preserve">since </w:t>
      </w:r>
      <w:r w:rsidR="00F16B95">
        <w:t>enough</w:t>
      </w:r>
      <w:r>
        <w:t xml:space="preserve"> information in not available in the question.</w:t>
      </w:r>
    </w:p>
    <w:p w14:paraId="6CB291DC" w14:textId="77777777" w:rsidR="005A0702" w:rsidRDefault="006F695D">
      <w:r>
        <w:t>Below are the table names with description:</w:t>
      </w:r>
    </w:p>
    <w:p w14:paraId="1992879B" w14:textId="77777777" w:rsidR="006F695D" w:rsidRPr="00082374" w:rsidRDefault="006F695D" w:rsidP="006F695D">
      <w:pPr>
        <w:pStyle w:val="ListParagraph"/>
        <w:numPr>
          <w:ilvl w:val="0"/>
          <w:numId w:val="1"/>
        </w:numPr>
        <w:rPr>
          <w:highlight w:val="yellow"/>
        </w:rPr>
      </w:pPr>
      <w:r w:rsidRPr="00082374">
        <w:rPr>
          <w:highlight w:val="yellow"/>
        </w:rPr>
        <w:t>Role</w:t>
      </w:r>
    </w:p>
    <w:p w14:paraId="25690154" w14:textId="77777777" w:rsidR="006F695D" w:rsidRDefault="006F695D" w:rsidP="006F695D">
      <w:pPr>
        <w:pStyle w:val="ListParagraph"/>
      </w:pPr>
      <w:r>
        <w:t xml:space="preserve">It is a </w:t>
      </w:r>
      <w:r w:rsidRPr="007A1E39">
        <w:rPr>
          <w:highlight w:val="green"/>
        </w:rPr>
        <w:t>master table</w:t>
      </w:r>
      <w:r>
        <w:t xml:space="preserve"> that consist</w:t>
      </w:r>
      <w:r w:rsidR="007A1E39">
        <w:t>s</w:t>
      </w:r>
      <w:r>
        <w:t xml:space="preserve"> of following data. Role ID is used to reference in User Table.</w:t>
      </w:r>
      <w:r w:rsidR="00F944D0">
        <w:t xml:space="preserve"> Maximum Days is </w:t>
      </w:r>
      <w:r w:rsidR="002B28F6">
        <w:t>how long can the items be issued. Maximum Items is at most how many resources can be issued.</w:t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911"/>
        <w:gridCol w:w="1911"/>
        <w:gridCol w:w="1911"/>
        <w:gridCol w:w="1911"/>
      </w:tblGrid>
      <w:tr w:rsidR="002B28F6" w14:paraId="7565AE6B" w14:textId="77777777" w:rsidTr="00CD42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1" w:type="dxa"/>
          </w:tcPr>
          <w:p w14:paraId="4864B9F3" w14:textId="77777777" w:rsidR="002B28F6" w:rsidRDefault="002B28F6" w:rsidP="006F695D">
            <w:pPr>
              <w:pStyle w:val="ListParagraph"/>
              <w:ind w:left="0"/>
            </w:pPr>
            <w:proofErr w:type="spellStart"/>
            <w:r>
              <w:t>Role_id</w:t>
            </w:r>
            <w:proofErr w:type="spellEnd"/>
          </w:p>
        </w:tc>
        <w:tc>
          <w:tcPr>
            <w:tcW w:w="1911" w:type="dxa"/>
          </w:tcPr>
          <w:p w14:paraId="5B3E6F39" w14:textId="77777777" w:rsidR="002B28F6" w:rsidRDefault="002B28F6" w:rsidP="006F695D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Role_name</w:t>
            </w:r>
            <w:proofErr w:type="spellEnd"/>
          </w:p>
        </w:tc>
        <w:tc>
          <w:tcPr>
            <w:tcW w:w="1911" w:type="dxa"/>
          </w:tcPr>
          <w:p w14:paraId="053DD6A5" w14:textId="77777777" w:rsidR="002B28F6" w:rsidRDefault="002B28F6" w:rsidP="006F695D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Maximum_days</w:t>
            </w:r>
            <w:proofErr w:type="spellEnd"/>
          </w:p>
        </w:tc>
        <w:tc>
          <w:tcPr>
            <w:tcW w:w="1911" w:type="dxa"/>
          </w:tcPr>
          <w:p w14:paraId="306031DD" w14:textId="77777777" w:rsidR="002B28F6" w:rsidRDefault="002B28F6" w:rsidP="006F695D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Maximum_items</w:t>
            </w:r>
            <w:proofErr w:type="spellEnd"/>
          </w:p>
        </w:tc>
      </w:tr>
      <w:tr w:rsidR="002B28F6" w14:paraId="375A132F" w14:textId="77777777" w:rsidTr="00CD42BD">
        <w:trPr>
          <w:trHeight w:val="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1" w:type="dxa"/>
          </w:tcPr>
          <w:p w14:paraId="58E1357B" w14:textId="77777777" w:rsidR="002B28F6" w:rsidRDefault="002B28F6" w:rsidP="006F695D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1911" w:type="dxa"/>
          </w:tcPr>
          <w:p w14:paraId="52CD9E34" w14:textId="77777777" w:rsidR="002B28F6" w:rsidRDefault="002B28F6" w:rsidP="006F695D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culty</w:t>
            </w:r>
          </w:p>
        </w:tc>
        <w:tc>
          <w:tcPr>
            <w:tcW w:w="1911" w:type="dxa"/>
          </w:tcPr>
          <w:p w14:paraId="353B07A9" w14:textId="77777777" w:rsidR="002B28F6" w:rsidRDefault="002B28F6" w:rsidP="006F695D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0</w:t>
            </w:r>
          </w:p>
        </w:tc>
        <w:tc>
          <w:tcPr>
            <w:tcW w:w="1911" w:type="dxa"/>
          </w:tcPr>
          <w:p w14:paraId="34A19EE9" w14:textId="77777777" w:rsidR="002B28F6" w:rsidRDefault="002B28F6" w:rsidP="006F695D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0</w:t>
            </w:r>
          </w:p>
        </w:tc>
      </w:tr>
      <w:tr w:rsidR="002B28F6" w14:paraId="3B1511E6" w14:textId="77777777" w:rsidTr="00CD42BD">
        <w:trPr>
          <w:trHeight w:val="6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1" w:type="dxa"/>
          </w:tcPr>
          <w:p w14:paraId="159EB0F1" w14:textId="77777777" w:rsidR="002B28F6" w:rsidRDefault="002B28F6" w:rsidP="006F695D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1911" w:type="dxa"/>
          </w:tcPr>
          <w:p w14:paraId="03F6D03E" w14:textId="77777777" w:rsidR="002B28F6" w:rsidRDefault="002B28F6" w:rsidP="006F695D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raduate</w:t>
            </w:r>
          </w:p>
        </w:tc>
        <w:tc>
          <w:tcPr>
            <w:tcW w:w="1911" w:type="dxa"/>
          </w:tcPr>
          <w:p w14:paraId="2E9F80F7" w14:textId="77777777" w:rsidR="002B28F6" w:rsidRDefault="002B28F6" w:rsidP="006F695D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0</w:t>
            </w:r>
          </w:p>
        </w:tc>
        <w:tc>
          <w:tcPr>
            <w:tcW w:w="1911" w:type="dxa"/>
          </w:tcPr>
          <w:p w14:paraId="38233E2D" w14:textId="77777777" w:rsidR="002B28F6" w:rsidRDefault="002B28F6" w:rsidP="006F695D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0</w:t>
            </w:r>
          </w:p>
        </w:tc>
      </w:tr>
      <w:tr w:rsidR="002B28F6" w14:paraId="65314AC9" w14:textId="77777777" w:rsidTr="00CD42BD">
        <w:trPr>
          <w:trHeight w:val="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1" w:type="dxa"/>
          </w:tcPr>
          <w:p w14:paraId="325C7E52" w14:textId="77777777" w:rsidR="002B28F6" w:rsidRDefault="002B28F6" w:rsidP="006F695D">
            <w:pPr>
              <w:pStyle w:val="ListParagraph"/>
              <w:ind w:left="0"/>
            </w:pPr>
            <w:r>
              <w:t>3</w:t>
            </w:r>
          </w:p>
        </w:tc>
        <w:tc>
          <w:tcPr>
            <w:tcW w:w="1911" w:type="dxa"/>
          </w:tcPr>
          <w:p w14:paraId="2166DA7F" w14:textId="77777777" w:rsidR="002B28F6" w:rsidRDefault="002B28F6" w:rsidP="006F695D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ndergraduate</w:t>
            </w:r>
          </w:p>
        </w:tc>
        <w:tc>
          <w:tcPr>
            <w:tcW w:w="1911" w:type="dxa"/>
          </w:tcPr>
          <w:p w14:paraId="01D8F14A" w14:textId="77777777" w:rsidR="002B28F6" w:rsidRDefault="002B28F6" w:rsidP="006F695D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</w:t>
            </w:r>
          </w:p>
        </w:tc>
        <w:tc>
          <w:tcPr>
            <w:tcW w:w="1911" w:type="dxa"/>
          </w:tcPr>
          <w:p w14:paraId="7AAD4B5E" w14:textId="77777777" w:rsidR="002B28F6" w:rsidRDefault="002B28F6" w:rsidP="006F695D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2B28F6" w14:paraId="3D15350A" w14:textId="77777777" w:rsidTr="00CD42BD">
        <w:trPr>
          <w:trHeight w:val="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1" w:type="dxa"/>
          </w:tcPr>
          <w:p w14:paraId="2F0EF8AE" w14:textId="77777777" w:rsidR="002B28F6" w:rsidRDefault="002B28F6" w:rsidP="006F695D">
            <w:pPr>
              <w:pStyle w:val="ListParagraph"/>
              <w:ind w:left="0"/>
            </w:pPr>
            <w:r>
              <w:t>4</w:t>
            </w:r>
          </w:p>
        </w:tc>
        <w:tc>
          <w:tcPr>
            <w:tcW w:w="1911" w:type="dxa"/>
          </w:tcPr>
          <w:p w14:paraId="6C67081F" w14:textId="77777777" w:rsidR="002B28F6" w:rsidRDefault="002B28F6" w:rsidP="006F695D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uest</w:t>
            </w:r>
          </w:p>
        </w:tc>
        <w:tc>
          <w:tcPr>
            <w:tcW w:w="1911" w:type="dxa"/>
          </w:tcPr>
          <w:p w14:paraId="47AF7018" w14:textId="77777777" w:rsidR="002B28F6" w:rsidRDefault="002B28F6" w:rsidP="006F695D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1911" w:type="dxa"/>
          </w:tcPr>
          <w:p w14:paraId="306C12AD" w14:textId="77777777" w:rsidR="002B28F6" w:rsidRDefault="002B28F6" w:rsidP="006F695D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</w:tbl>
    <w:p w14:paraId="71A09154" w14:textId="77777777" w:rsidR="007323AA" w:rsidRDefault="007323AA" w:rsidP="007323AA">
      <w:pPr>
        <w:pStyle w:val="ListParagraph"/>
      </w:pPr>
    </w:p>
    <w:p w14:paraId="37F43568" w14:textId="77777777" w:rsidR="006F695D" w:rsidRPr="00082374" w:rsidRDefault="006F695D" w:rsidP="006F695D">
      <w:pPr>
        <w:pStyle w:val="ListParagraph"/>
        <w:numPr>
          <w:ilvl w:val="0"/>
          <w:numId w:val="1"/>
        </w:numPr>
        <w:rPr>
          <w:highlight w:val="yellow"/>
        </w:rPr>
      </w:pPr>
      <w:r w:rsidRPr="00082374">
        <w:rPr>
          <w:highlight w:val="yellow"/>
        </w:rPr>
        <w:t>Department</w:t>
      </w:r>
    </w:p>
    <w:p w14:paraId="2EB1B438" w14:textId="77777777" w:rsidR="006F695D" w:rsidRDefault="006F695D" w:rsidP="006F695D">
      <w:pPr>
        <w:pStyle w:val="ListParagraph"/>
      </w:pPr>
      <w:r w:rsidRPr="007A1E39">
        <w:rPr>
          <w:highlight w:val="green"/>
        </w:rPr>
        <w:t>Master table</w:t>
      </w:r>
      <w:r>
        <w:t>. Department ID is referenced in User.</w:t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911"/>
        <w:gridCol w:w="1957"/>
      </w:tblGrid>
      <w:tr w:rsidR="006F695D" w14:paraId="36FDF084" w14:textId="77777777" w:rsidTr="006F69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1" w:type="dxa"/>
          </w:tcPr>
          <w:p w14:paraId="725B8F39" w14:textId="77777777" w:rsidR="006F695D" w:rsidRDefault="006F695D" w:rsidP="005324A5">
            <w:pPr>
              <w:pStyle w:val="ListParagraph"/>
              <w:ind w:left="0"/>
            </w:pPr>
            <w:proofErr w:type="spellStart"/>
            <w:r>
              <w:t>Department_id</w:t>
            </w:r>
            <w:proofErr w:type="spellEnd"/>
          </w:p>
        </w:tc>
        <w:tc>
          <w:tcPr>
            <w:tcW w:w="1957" w:type="dxa"/>
          </w:tcPr>
          <w:p w14:paraId="3D927777" w14:textId="77777777" w:rsidR="006F695D" w:rsidRDefault="006F695D" w:rsidP="005324A5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Department_name</w:t>
            </w:r>
            <w:proofErr w:type="spellEnd"/>
          </w:p>
        </w:tc>
      </w:tr>
      <w:tr w:rsidR="006F695D" w14:paraId="2879CF64" w14:textId="77777777" w:rsidTr="006F695D">
        <w:trPr>
          <w:trHeight w:val="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1" w:type="dxa"/>
          </w:tcPr>
          <w:p w14:paraId="4700BB17" w14:textId="77777777" w:rsidR="006F695D" w:rsidRDefault="006F695D" w:rsidP="005324A5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1957" w:type="dxa"/>
          </w:tcPr>
          <w:p w14:paraId="0216319C" w14:textId="77777777" w:rsidR="006F695D" w:rsidRDefault="006F695D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uter Science</w:t>
            </w:r>
          </w:p>
        </w:tc>
      </w:tr>
      <w:tr w:rsidR="006F695D" w14:paraId="28928996" w14:textId="77777777" w:rsidTr="006F695D">
        <w:trPr>
          <w:trHeight w:val="6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1" w:type="dxa"/>
          </w:tcPr>
          <w:p w14:paraId="6415FF21" w14:textId="77777777" w:rsidR="006F695D" w:rsidRDefault="006F695D" w:rsidP="005324A5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1957" w:type="dxa"/>
          </w:tcPr>
          <w:p w14:paraId="3AE970A0" w14:textId="77777777" w:rsidR="006F695D" w:rsidRDefault="006F695D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ftware Engineering</w:t>
            </w:r>
          </w:p>
        </w:tc>
      </w:tr>
      <w:tr w:rsidR="006F695D" w14:paraId="681346A1" w14:textId="77777777" w:rsidTr="006F695D">
        <w:trPr>
          <w:trHeight w:val="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1" w:type="dxa"/>
          </w:tcPr>
          <w:p w14:paraId="18B502B5" w14:textId="77777777" w:rsidR="006F695D" w:rsidRDefault="006F695D" w:rsidP="005324A5">
            <w:pPr>
              <w:pStyle w:val="ListParagraph"/>
              <w:ind w:left="0"/>
            </w:pPr>
            <w:r>
              <w:t>3</w:t>
            </w:r>
          </w:p>
        </w:tc>
        <w:tc>
          <w:tcPr>
            <w:tcW w:w="1957" w:type="dxa"/>
          </w:tcPr>
          <w:p w14:paraId="73358A9B" w14:textId="77777777" w:rsidR="006F695D" w:rsidRDefault="006F695D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echanical Engineering</w:t>
            </w:r>
          </w:p>
        </w:tc>
      </w:tr>
      <w:tr w:rsidR="006F695D" w14:paraId="0E0850D8" w14:textId="77777777" w:rsidTr="006F695D">
        <w:trPr>
          <w:trHeight w:val="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1" w:type="dxa"/>
          </w:tcPr>
          <w:p w14:paraId="4689851A" w14:textId="77777777" w:rsidR="006F695D" w:rsidRDefault="006F695D" w:rsidP="005324A5">
            <w:pPr>
              <w:pStyle w:val="ListParagraph"/>
              <w:ind w:left="0"/>
            </w:pPr>
            <w:r>
              <w:t>4</w:t>
            </w:r>
          </w:p>
        </w:tc>
        <w:tc>
          <w:tcPr>
            <w:tcW w:w="1957" w:type="dxa"/>
          </w:tcPr>
          <w:p w14:paraId="24C3FE87" w14:textId="77777777" w:rsidR="006F695D" w:rsidRDefault="006F695D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lectrical Engineering</w:t>
            </w:r>
          </w:p>
        </w:tc>
      </w:tr>
    </w:tbl>
    <w:p w14:paraId="7012331A" w14:textId="77777777" w:rsidR="007323AA" w:rsidRDefault="007323AA" w:rsidP="007323AA">
      <w:pPr>
        <w:pStyle w:val="ListParagraph"/>
      </w:pPr>
    </w:p>
    <w:p w14:paraId="053F54F9" w14:textId="77777777" w:rsidR="006F695D" w:rsidRPr="00082374" w:rsidRDefault="006F695D" w:rsidP="006F695D">
      <w:pPr>
        <w:pStyle w:val="ListParagraph"/>
        <w:numPr>
          <w:ilvl w:val="0"/>
          <w:numId w:val="1"/>
        </w:numPr>
        <w:rPr>
          <w:highlight w:val="yellow"/>
        </w:rPr>
      </w:pPr>
      <w:r w:rsidRPr="00082374">
        <w:rPr>
          <w:highlight w:val="yellow"/>
        </w:rPr>
        <w:t>Contact Method</w:t>
      </w:r>
    </w:p>
    <w:p w14:paraId="69AB96EB" w14:textId="77777777" w:rsidR="006F695D" w:rsidRDefault="006F695D" w:rsidP="006F695D">
      <w:pPr>
        <w:pStyle w:val="ListParagraph"/>
      </w:pPr>
      <w:r w:rsidRPr="007A1E39">
        <w:rPr>
          <w:highlight w:val="green"/>
        </w:rPr>
        <w:t>Master table</w:t>
      </w:r>
      <w:r>
        <w:t xml:space="preserve">. Using </w:t>
      </w:r>
      <w:proofErr w:type="spellStart"/>
      <w:r>
        <w:t>contact_id</w:t>
      </w:r>
      <w:proofErr w:type="spellEnd"/>
      <w:r>
        <w:t xml:space="preserve"> in User Contact.</w:t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911"/>
        <w:gridCol w:w="1957"/>
      </w:tblGrid>
      <w:tr w:rsidR="007323AA" w14:paraId="3A5543E6" w14:textId="77777777" w:rsidTr="005324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1" w:type="dxa"/>
          </w:tcPr>
          <w:p w14:paraId="76C993A1" w14:textId="77777777" w:rsidR="007323AA" w:rsidRDefault="007323AA" w:rsidP="005324A5">
            <w:pPr>
              <w:pStyle w:val="ListParagraph"/>
              <w:ind w:left="0"/>
            </w:pPr>
            <w:proofErr w:type="spellStart"/>
            <w:r>
              <w:t>Contact_id</w:t>
            </w:r>
            <w:proofErr w:type="spellEnd"/>
          </w:p>
        </w:tc>
        <w:tc>
          <w:tcPr>
            <w:tcW w:w="1957" w:type="dxa"/>
          </w:tcPr>
          <w:p w14:paraId="2E3174A9" w14:textId="77777777" w:rsidR="007323AA" w:rsidRDefault="007323AA" w:rsidP="005324A5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Contact_type</w:t>
            </w:r>
            <w:proofErr w:type="spellEnd"/>
          </w:p>
        </w:tc>
      </w:tr>
      <w:tr w:rsidR="007323AA" w14:paraId="1AB2EDC2" w14:textId="77777777" w:rsidTr="005324A5">
        <w:trPr>
          <w:trHeight w:val="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1" w:type="dxa"/>
          </w:tcPr>
          <w:p w14:paraId="741A937C" w14:textId="77777777" w:rsidR="007323AA" w:rsidRDefault="007323AA" w:rsidP="005324A5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1957" w:type="dxa"/>
          </w:tcPr>
          <w:p w14:paraId="3A990072" w14:textId="77777777" w:rsidR="007323AA" w:rsidRDefault="007323AA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obile Number</w:t>
            </w:r>
          </w:p>
        </w:tc>
      </w:tr>
      <w:tr w:rsidR="007323AA" w14:paraId="23336BD1" w14:textId="77777777" w:rsidTr="005324A5">
        <w:trPr>
          <w:trHeight w:val="6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1" w:type="dxa"/>
          </w:tcPr>
          <w:p w14:paraId="5D57E4DF" w14:textId="77777777" w:rsidR="007323AA" w:rsidRDefault="007323AA" w:rsidP="005324A5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1957" w:type="dxa"/>
          </w:tcPr>
          <w:p w14:paraId="0FF41E19" w14:textId="77777777" w:rsidR="007323AA" w:rsidRDefault="007323AA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ffice Number</w:t>
            </w:r>
          </w:p>
        </w:tc>
      </w:tr>
      <w:tr w:rsidR="007323AA" w14:paraId="24D73282" w14:textId="77777777" w:rsidTr="005324A5">
        <w:trPr>
          <w:trHeight w:val="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1" w:type="dxa"/>
          </w:tcPr>
          <w:p w14:paraId="06BBF663" w14:textId="77777777" w:rsidR="007323AA" w:rsidRDefault="007323AA" w:rsidP="005324A5">
            <w:pPr>
              <w:pStyle w:val="ListParagraph"/>
              <w:ind w:left="0"/>
            </w:pPr>
            <w:r>
              <w:lastRenderedPageBreak/>
              <w:t>3</w:t>
            </w:r>
          </w:p>
        </w:tc>
        <w:tc>
          <w:tcPr>
            <w:tcW w:w="1957" w:type="dxa"/>
          </w:tcPr>
          <w:p w14:paraId="73E7F60C" w14:textId="77777777" w:rsidR="007323AA" w:rsidRDefault="007323AA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ome Number</w:t>
            </w:r>
          </w:p>
        </w:tc>
      </w:tr>
      <w:tr w:rsidR="007323AA" w14:paraId="48312FCC" w14:textId="77777777" w:rsidTr="005324A5">
        <w:trPr>
          <w:trHeight w:val="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1" w:type="dxa"/>
          </w:tcPr>
          <w:p w14:paraId="6EB95A59" w14:textId="77777777" w:rsidR="007323AA" w:rsidRDefault="007323AA" w:rsidP="005324A5">
            <w:pPr>
              <w:pStyle w:val="ListParagraph"/>
              <w:ind w:left="0"/>
            </w:pPr>
            <w:r>
              <w:t>4</w:t>
            </w:r>
          </w:p>
        </w:tc>
        <w:tc>
          <w:tcPr>
            <w:tcW w:w="1957" w:type="dxa"/>
          </w:tcPr>
          <w:p w14:paraId="57CC0037" w14:textId="77777777" w:rsidR="007323AA" w:rsidRDefault="007323AA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ome Address</w:t>
            </w:r>
          </w:p>
        </w:tc>
      </w:tr>
      <w:tr w:rsidR="007323AA" w14:paraId="33390397" w14:textId="77777777" w:rsidTr="005324A5">
        <w:trPr>
          <w:trHeight w:val="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1" w:type="dxa"/>
          </w:tcPr>
          <w:p w14:paraId="22037B94" w14:textId="77777777" w:rsidR="007323AA" w:rsidRDefault="007323AA" w:rsidP="005324A5">
            <w:pPr>
              <w:pStyle w:val="ListParagraph"/>
              <w:ind w:left="0"/>
            </w:pPr>
            <w:r>
              <w:t>5</w:t>
            </w:r>
          </w:p>
        </w:tc>
        <w:tc>
          <w:tcPr>
            <w:tcW w:w="1957" w:type="dxa"/>
          </w:tcPr>
          <w:p w14:paraId="7AA8A7C4" w14:textId="77777777" w:rsidR="007323AA" w:rsidRDefault="007323AA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ffice Address</w:t>
            </w:r>
          </w:p>
        </w:tc>
      </w:tr>
      <w:tr w:rsidR="007323AA" w14:paraId="2E032D2E" w14:textId="77777777" w:rsidTr="005324A5">
        <w:trPr>
          <w:trHeight w:val="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1" w:type="dxa"/>
          </w:tcPr>
          <w:p w14:paraId="2D4B7539" w14:textId="77777777" w:rsidR="007323AA" w:rsidRDefault="007323AA" w:rsidP="005324A5">
            <w:pPr>
              <w:pStyle w:val="ListParagraph"/>
              <w:ind w:left="0"/>
            </w:pPr>
            <w:r>
              <w:t>6</w:t>
            </w:r>
          </w:p>
        </w:tc>
        <w:tc>
          <w:tcPr>
            <w:tcW w:w="1957" w:type="dxa"/>
          </w:tcPr>
          <w:p w14:paraId="42DCDC7B" w14:textId="77777777" w:rsidR="007323AA" w:rsidRDefault="007323AA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ersonal Email</w:t>
            </w:r>
          </w:p>
        </w:tc>
      </w:tr>
      <w:tr w:rsidR="007323AA" w14:paraId="0C813E5A" w14:textId="77777777" w:rsidTr="005324A5">
        <w:trPr>
          <w:trHeight w:val="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1" w:type="dxa"/>
          </w:tcPr>
          <w:p w14:paraId="4AE91706" w14:textId="77777777" w:rsidR="007323AA" w:rsidRDefault="007323AA" w:rsidP="005324A5">
            <w:pPr>
              <w:pStyle w:val="ListParagraph"/>
              <w:ind w:left="0"/>
            </w:pPr>
            <w:r>
              <w:t>7</w:t>
            </w:r>
          </w:p>
        </w:tc>
        <w:tc>
          <w:tcPr>
            <w:tcW w:w="1957" w:type="dxa"/>
          </w:tcPr>
          <w:p w14:paraId="6B252ECC" w14:textId="77777777" w:rsidR="007323AA" w:rsidRDefault="007323AA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ork Email</w:t>
            </w:r>
          </w:p>
        </w:tc>
      </w:tr>
    </w:tbl>
    <w:p w14:paraId="5541A815" w14:textId="77777777" w:rsidR="006F695D" w:rsidRDefault="006F695D" w:rsidP="007323AA"/>
    <w:p w14:paraId="52DA1FF8" w14:textId="77777777" w:rsidR="007323AA" w:rsidRPr="00082374" w:rsidRDefault="007323AA" w:rsidP="007323AA">
      <w:pPr>
        <w:pStyle w:val="ListParagraph"/>
        <w:numPr>
          <w:ilvl w:val="0"/>
          <w:numId w:val="1"/>
        </w:numPr>
        <w:rPr>
          <w:highlight w:val="yellow"/>
        </w:rPr>
      </w:pPr>
      <w:r w:rsidRPr="00082374">
        <w:rPr>
          <w:highlight w:val="yellow"/>
        </w:rPr>
        <w:t>User Contact Details</w:t>
      </w:r>
    </w:p>
    <w:p w14:paraId="15094DFB" w14:textId="77777777" w:rsidR="007323AA" w:rsidRDefault="007323AA" w:rsidP="007323AA">
      <w:pPr>
        <w:pStyle w:val="ListParagraph"/>
      </w:pPr>
      <w:r>
        <w:t xml:space="preserve">This table holds user contact data. Linked with </w:t>
      </w:r>
      <w:proofErr w:type="spellStart"/>
      <w:r>
        <w:t>netid</w:t>
      </w:r>
      <w:proofErr w:type="spellEnd"/>
      <w:r>
        <w:t xml:space="preserve"> in User and </w:t>
      </w:r>
      <w:proofErr w:type="spellStart"/>
      <w:r>
        <w:t>contact_id</w:t>
      </w:r>
      <w:proofErr w:type="spellEnd"/>
      <w:r>
        <w:t xml:space="preserve"> in Contact Method.</w:t>
      </w:r>
    </w:p>
    <w:p w14:paraId="21014457" w14:textId="77777777" w:rsidR="007323AA" w:rsidRPr="007323AA" w:rsidRDefault="007323AA" w:rsidP="007323AA">
      <w:pPr>
        <w:pStyle w:val="ListParagraph"/>
        <w:rPr>
          <w:u w:val="single"/>
        </w:rPr>
      </w:pPr>
      <w:r w:rsidRPr="007323AA">
        <w:rPr>
          <w:u w:val="single"/>
        </w:rPr>
        <w:t>Sample Data</w:t>
      </w:r>
      <w:r>
        <w:rPr>
          <w:u w:val="single"/>
        </w:rPr>
        <w:t>:</w:t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911"/>
        <w:gridCol w:w="1911"/>
        <w:gridCol w:w="2947"/>
        <w:gridCol w:w="1911"/>
      </w:tblGrid>
      <w:tr w:rsidR="007323AA" w14:paraId="4326B41B" w14:textId="77777777" w:rsidTr="007A66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1" w:type="dxa"/>
          </w:tcPr>
          <w:p w14:paraId="48A79340" w14:textId="77777777" w:rsidR="007323AA" w:rsidRDefault="007323AA" w:rsidP="005324A5">
            <w:pPr>
              <w:pStyle w:val="ListParagraph"/>
              <w:ind w:left="0"/>
            </w:pPr>
            <w:proofErr w:type="spellStart"/>
            <w:r>
              <w:t>netID</w:t>
            </w:r>
            <w:proofErr w:type="spellEnd"/>
          </w:p>
        </w:tc>
        <w:tc>
          <w:tcPr>
            <w:tcW w:w="1911" w:type="dxa"/>
          </w:tcPr>
          <w:p w14:paraId="5FC8C954" w14:textId="77777777" w:rsidR="007323AA" w:rsidRDefault="007323AA" w:rsidP="005324A5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Contact_id</w:t>
            </w:r>
            <w:proofErr w:type="spellEnd"/>
          </w:p>
        </w:tc>
        <w:tc>
          <w:tcPr>
            <w:tcW w:w="1911" w:type="dxa"/>
          </w:tcPr>
          <w:p w14:paraId="34E07581" w14:textId="77777777" w:rsidR="007323AA" w:rsidRDefault="007323AA" w:rsidP="005324A5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alue</w:t>
            </w:r>
          </w:p>
        </w:tc>
        <w:tc>
          <w:tcPr>
            <w:tcW w:w="1911" w:type="dxa"/>
          </w:tcPr>
          <w:p w14:paraId="2208B579" w14:textId="77777777" w:rsidR="007323AA" w:rsidRDefault="007323AA" w:rsidP="005324A5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untry</w:t>
            </w:r>
            <w:r w:rsidR="00E4660C">
              <w:t xml:space="preserve"> (nullable)</w:t>
            </w:r>
          </w:p>
        </w:tc>
      </w:tr>
      <w:tr w:rsidR="007323AA" w14:paraId="4B303CB7" w14:textId="77777777" w:rsidTr="007A6644">
        <w:trPr>
          <w:trHeight w:val="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1" w:type="dxa"/>
          </w:tcPr>
          <w:p w14:paraId="3ED83EC9" w14:textId="77777777" w:rsidR="007323AA" w:rsidRDefault="007323AA" w:rsidP="005324A5">
            <w:pPr>
              <w:pStyle w:val="ListParagraph"/>
              <w:ind w:left="0"/>
            </w:pPr>
            <w:r>
              <w:t>Vxk180003</w:t>
            </w:r>
          </w:p>
        </w:tc>
        <w:tc>
          <w:tcPr>
            <w:tcW w:w="1911" w:type="dxa"/>
          </w:tcPr>
          <w:p w14:paraId="08ED69BC" w14:textId="77777777" w:rsidR="007323AA" w:rsidRDefault="007323AA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911" w:type="dxa"/>
          </w:tcPr>
          <w:p w14:paraId="16FDF411" w14:textId="77777777" w:rsidR="007323AA" w:rsidRDefault="007323AA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34567890</w:t>
            </w:r>
          </w:p>
        </w:tc>
        <w:tc>
          <w:tcPr>
            <w:tcW w:w="1911" w:type="dxa"/>
          </w:tcPr>
          <w:p w14:paraId="2788EE71" w14:textId="77777777" w:rsidR="007323AA" w:rsidRDefault="007323AA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nited </w:t>
            </w:r>
            <w:r w:rsidR="007A1E39">
              <w:t>S</w:t>
            </w:r>
            <w:r>
              <w:t>tates</w:t>
            </w:r>
          </w:p>
        </w:tc>
      </w:tr>
      <w:tr w:rsidR="007323AA" w14:paraId="569809CC" w14:textId="77777777" w:rsidTr="007A6644">
        <w:trPr>
          <w:trHeight w:val="6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1" w:type="dxa"/>
          </w:tcPr>
          <w:p w14:paraId="14962641" w14:textId="77777777" w:rsidR="007323AA" w:rsidRDefault="007323AA" w:rsidP="005324A5">
            <w:pPr>
              <w:pStyle w:val="ListParagraph"/>
              <w:ind w:left="0"/>
            </w:pPr>
            <w:r>
              <w:t>Vxk180003</w:t>
            </w:r>
          </w:p>
        </w:tc>
        <w:tc>
          <w:tcPr>
            <w:tcW w:w="1911" w:type="dxa"/>
          </w:tcPr>
          <w:p w14:paraId="5F46430F" w14:textId="77777777" w:rsidR="007323AA" w:rsidRDefault="007323AA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1911" w:type="dxa"/>
          </w:tcPr>
          <w:p w14:paraId="2587802D" w14:textId="77777777" w:rsidR="007323AA" w:rsidRDefault="007323AA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ivil Lines, Pune</w:t>
            </w:r>
          </w:p>
        </w:tc>
        <w:tc>
          <w:tcPr>
            <w:tcW w:w="1911" w:type="dxa"/>
          </w:tcPr>
          <w:p w14:paraId="5A4CFD23" w14:textId="77777777" w:rsidR="007323AA" w:rsidRDefault="007323AA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dia</w:t>
            </w:r>
          </w:p>
        </w:tc>
      </w:tr>
      <w:tr w:rsidR="007323AA" w14:paraId="61AE6D2C" w14:textId="77777777" w:rsidTr="007A6644">
        <w:trPr>
          <w:trHeight w:val="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1" w:type="dxa"/>
          </w:tcPr>
          <w:p w14:paraId="21BCA809" w14:textId="77777777" w:rsidR="007323AA" w:rsidRDefault="007323AA" w:rsidP="005324A5">
            <w:pPr>
              <w:pStyle w:val="ListParagraph"/>
              <w:ind w:left="0"/>
            </w:pPr>
            <w:r>
              <w:t>Vxk180003</w:t>
            </w:r>
          </w:p>
        </w:tc>
        <w:tc>
          <w:tcPr>
            <w:tcW w:w="1911" w:type="dxa"/>
          </w:tcPr>
          <w:p w14:paraId="5D871B56" w14:textId="77777777" w:rsidR="007323AA" w:rsidRDefault="007323AA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1911" w:type="dxa"/>
          </w:tcPr>
          <w:p w14:paraId="2330A9AE" w14:textId="77777777" w:rsidR="007323AA" w:rsidRDefault="00172F83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6" w:history="1">
              <w:r w:rsidR="007323AA" w:rsidRPr="005802C8">
                <w:rPr>
                  <w:rStyle w:val="Hyperlink"/>
                </w:rPr>
                <w:t>Vedantkumar.007@gmail.com</w:t>
              </w:r>
            </w:hyperlink>
          </w:p>
        </w:tc>
        <w:tc>
          <w:tcPr>
            <w:tcW w:w="1911" w:type="dxa"/>
          </w:tcPr>
          <w:p w14:paraId="1CEA4038" w14:textId="77777777" w:rsidR="007323AA" w:rsidRDefault="007323AA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ull</w:t>
            </w:r>
          </w:p>
        </w:tc>
      </w:tr>
      <w:tr w:rsidR="007323AA" w14:paraId="4D62CA89" w14:textId="77777777" w:rsidTr="007A6644">
        <w:trPr>
          <w:trHeight w:val="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1" w:type="dxa"/>
          </w:tcPr>
          <w:p w14:paraId="7B9F201A" w14:textId="77777777" w:rsidR="007323AA" w:rsidRDefault="007323AA" w:rsidP="005324A5">
            <w:pPr>
              <w:pStyle w:val="ListParagraph"/>
              <w:ind w:left="0"/>
            </w:pPr>
            <w:r>
              <w:t>Pxk150009</w:t>
            </w:r>
          </w:p>
        </w:tc>
        <w:tc>
          <w:tcPr>
            <w:tcW w:w="1911" w:type="dxa"/>
          </w:tcPr>
          <w:p w14:paraId="229F6D99" w14:textId="77777777" w:rsidR="007323AA" w:rsidRDefault="007323AA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911" w:type="dxa"/>
          </w:tcPr>
          <w:p w14:paraId="593C4CA4" w14:textId="77777777" w:rsidR="007323AA" w:rsidRDefault="007323AA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valier Dr, Richardson</w:t>
            </w:r>
          </w:p>
        </w:tc>
        <w:tc>
          <w:tcPr>
            <w:tcW w:w="1911" w:type="dxa"/>
          </w:tcPr>
          <w:p w14:paraId="7955030C" w14:textId="77777777" w:rsidR="007323AA" w:rsidRDefault="007323AA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nited </w:t>
            </w:r>
            <w:r w:rsidR="007A1E39">
              <w:t>S</w:t>
            </w:r>
            <w:r>
              <w:t>tates</w:t>
            </w:r>
          </w:p>
        </w:tc>
      </w:tr>
    </w:tbl>
    <w:p w14:paraId="6200C841" w14:textId="77777777" w:rsidR="007323AA" w:rsidRDefault="007323AA" w:rsidP="007323AA">
      <w:pPr>
        <w:pStyle w:val="ListParagraph"/>
      </w:pPr>
    </w:p>
    <w:p w14:paraId="530F4153" w14:textId="77777777" w:rsidR="007323AA" w:rsidRPr="00082374" w:rsidRDefault="007323AA" w:rsidP="007323AA">
      <w:pPr>
        <w:pStyle w:val="ListParagraph"/>
        <w:numPr>
          <w:ilvl w:val="0"/>
          <w:numId w:val="1"/>
        </w:numPr>
        <w:rPr>
          <w:highlight w:val="yellow"/>
        </w:rPr>
      </w:pPr>
      <w:r w:rsidRPr="00082374">
        <w:rPr>
          <w:highlight w:val="yellow"/>
        </w:rPr>
        <w:t>User</w:t>
      </w:r>
    </w:p>
    <w:p w14:paraId="0B49F395" w14:textId="47A26C2B" w:rsidR="007323AA" w:rsidRDefault="007323AA" w:rsidP="007323AA">
      <w:pPr>
        <w:pStyle w:val="ListParagraph"/>
      </w:pPr>
      <w:r>
        <w:t>This table binds all user information</w:t>
      </w:r>
      <w:r w:rsidR="00CE3BD9">
        <w:t xml:space="preserve">. </w:t>
      </w:r>
      <w:r w:rsidR="00CE3BD9" w:rsidRPr="000B3B8D">
        <w:rPr>
          <w:highlight w:val="cyan"/>
        </w:rPr>
        <w:t>Assuming</w:t>
      </w:r>
      <w:r w:rsidR="00CE3BD9">
        <w:t>, Gender will always be Male and Female.</w:t>
      </w:r>
      <w:r w:rsidR="000354DC">
        <w:t xml:space="preserve"> When </w:t>
      </w:r>
      <w:proofErr w:type="spellStart"/>
      <w:r w:rsidR="000354DC">
        <w:t>Is_active</w:t>
      </w:r>
      <w:proofErr w:type="spellEnd"/>
      <w:r w:rsidR="000354DC">
        <w:t xml:space="preserve"> value is false, it means alumni.</w:t>
      </w:r>
    </w:p>
    <w:p w14:paraId="2F125A38" w14:textId="77777777" w:rsidR="007323AA" w:rsidRPr="00904E75" w:rsidRDefault="007323AA" w:rsidP="007323AA">
      <w:pPr>
        <w:pStyle w:val="ListParagraph"/>
        <w:rPr>
          <w:u w:val="single"/>
        </w:rPr>
      </w:pPr>
      <w:r w:rsidRPr="00904E75">
        <w:rPr>
          <w:u w:val="single"/>
        </w:rPr>
        <w:t>Sample Data:</w:t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413"/>
        <w:gridCol w:w="1134"/>
        <w:gridCol w:w="1925"/>
        <w:gridCol w:w="1168"/>
        <w:gridCol w:w="1001"/>
        <w:gridCol w:w="1613"/>
        <w:gridCol w:w="1096"/>
      </w:tblGrid>
      <w:tr w:rsidR="00E4660C" w14:paraId="54032A10" w14:textId="77777777" w:rsidTr="00E466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6E1BEDEF" w14:textId="77777777" w:rsidR="00E4660C" w:rsidRDefault="00E4660C" w:rsidP="005324A5">
            <w:pPr>
              <w:pStyle w:val="ListParagraph"/>
              <w:ind w:left="0"/>
            </w:pPr>
            <w:proofErr w:type="spellStart"/>
            <w:r>
              <w:t>netID</w:t>
            </w:r>
            <w:proofErr w:type="spellEnd"/>
          </w:p>
        </w:tc>
        <w:tc>
          <w:tcPr>
            <w:tcW w:w="1134" w:type="dxa"/>
          </w:tcPr>
          <w:p w14:paraId="4083D0A0" w14:textId="77777777" w:rsidR="00E4660C" w:rsidRDefault="00E4660C" w:rsidP="005324A5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UTDID</w:t>
            </w:r>
          </w:p>
        </w:tc>
        <w:tc>
          <w:tcPr>
            <w:tcW w:w="1925" w:type="dxa"/>
          </w:tcPr>
          <w:p w14:paraId="1BE76C0F" w14:textId="77777777" w:rsidR="00E4660C" w:rsidRDefault="00E4660C" w:rsidP="005324A5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ame</w:t>
            </w:r>
          </w:p>
        </w:tc>
        <w:tc>
          <w:tcPr>
            <w:tcW w:w="1168" w:type="dxa"/>
          </w:tcPr>
          <w:p w14:paraId="18293E70" w14:textId="77777777" w:rsidR="00E4660C" w:rsidRDefault="00E4660C" w:rsidP="005324A5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Role_id</w:t>
            </w:r>
            <w:proofErr w:type="spellEnd"/>
          </w:p>
        </w:tc>
        <w:tc>
          <w:tcPr>
            <w:tcW w:w="1001" w:type="dxa"/>
          </w:tcPr>
          <w:p w14:paraId="014D1101" w14:textId="77777777" w:rsidR="00E4660C" w:rsidRDefault="00E4660C" w:rsidP="005324A5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ender</w:t>
            </w:r>
          </w:p>
        </w:tc>
        <w:tc>
          <w:tcPr>
            <w:tcW w:w="1613" w:type="dxa"/>
          </w:tcPr>
          <w:p w14:paraId="0491FD54" w14:textId="77777777" w:rsidR="00E4660C" w:rsidRDefault="00E4660C" w:rsidP="005324A5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Department_id</w:t>
            </w:r>
            <w:proofErr w:type="spellEnd"/>
          </w:p>
        </w:tc>
        <w:tc>
          <w:tcPr>
            <w:tcW w:w="1096" w:type="dxa"/>
          </w:tcPr>
          <w:p w14:paraId="6FB02833" w14:textId="5344EFAA" w:rsidR="00E4660C" w:rsidRDefault="000354DC" w:rsidP="005324A5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Is_active</w:t>
            </w:r>
            <w:proofErr w:type="spellEnd"/>
          </w:p>
        </w:tc>
      </w:tr>
      <w:tr w:rsidR="00E4660C" w14:paraId="20DDA7A0" w14:textId="77777777" w:rsidTr="00E4660C">
        <w:trPr>
          <w:trHeight w:val="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18719A3B" w14:textId="77777777" w:rsidR="00E4660C" w:rsidRDefault="00E4660C" w:rsidP="005324A5">
            <w:pPr>
              <w:pStyle w:val="ListParagraph"/>
              <w:ind w:left="0"/>
            </w:pPr>
            <w:r>
              <w:t>Vxk180003</w:t>
            </w:r>
          </w:p>
        </w:tc>
        <w:tc>
          <w:tcPr>
            <w:tcW w:w="1134" w:type="dxa"/>
          </w:tcPr>
          <w:p w14:paraId="59368AEB" w14:textId="77777777" w:rsidR="00E4660C" w:rsidRDefault="00E4660C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3456</w:t>
            </w:r>
          </w:p>
        </w:tc>
        <w:tc>
          <w:tcPr>
            <w:tcW w:w="1925" w:type="dxa"/>
          </w:tcPr>
          <w:p w14:paraId="1C7C5023" w14:textId="77777777" w:rsidR="00E4660C" w:rsidRDefault="00E4660C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dant Kumar</w:t>
            </w:r>
          </w:p>
        </w:tc>
        <w:tc>
          <w:tcPr>
            <w:tcW w:w="1168" w:type="dxa"/>
          </w:tcPr>
          <w:p w14:paraId="681AFE5E" w14:textId="77777777" w:rsidR="00E4660C" w:rsidRDefault="00E4660C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001" w:type="dxa"/>
          </w:tcPr>
          <w:p w14:paraId="6E9D4A11" w14:textId="77777777" w:rsidR="00E4660C" w:rsidRDefault="00E4660C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</w:t>
            </w:r>
          </w:p>
        </w:tc>
        <w:tc>
          <w:tcPr>
            <w:tcW w:w="1613" w:type="dxa"/>
          </w:tcPr>
          <w:p w14:paraId="232F59ED" w14:textId="77777777" w:rsidR="00E4660C" w:rsidRDefault="00E4660C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096" w:type="dxa"/>
          </w:tcPr>
          <w:p w14:paraId="6A99945D" w14:textId="58970CC6" w:rsidR="00E4660C" w:rsidRDefault="000354DC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ue</w:t>
            </w:r>
          </w:p>
        </w:tc>
      </w:tr>
      <w:tr w:rsidR="00E4660C" w14:paraId="320C2944" w14:textId="77777777" w:rsidTr="00E4660C">
        <w:trPr>
          <w:trHeight w:val="6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727477EB" w14:textId="77777777" w:rsidR="00E4660C" w:rsidRDefault="00E4660C" w:rsidP="005324A5">
            <w:pPr>
              <w:pStyle w:val="ListParagraph"/>
              <w:ind w:left="0"/>
            </w:pPr>
            <w:r>
              <w:t>Jxk170001</w:t>
            </w:r>
          </w:p>
        </w:tc>
        <w:tc>
          <w:tcPr>
            <w:tcW w:w="1134" w:type="dxa"/>
          </w:tcPr>
          <w:p w14:paraId="7929678E" w14:textId="77777777" w:rsidR="00E4660C" w:rsidRDefault="00E4660C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43216</w:t>
            </w:r>
          </w:p>
        </w:tc>
        <w:tc>
          <w:tcPr>
            <w:tcW w:w="1925" w:type="dxa"/>
          </w:tcPr>
          <w:p w14:paraId="4476B616" w14:textId="77777777" w:rsidR="00E4660C" w:rsidRDefault="00E4660C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ohn Cole</w:t>
            </w:r>
          </w:p>
        </w:tc>
        <w:tc>
          <w:tcPr>
            <w:tcW w:w="1168" w:type="dxa"/>
          </w:tcPr>
          <w:p w14:paraId="19343B71" w14:textId="77777777" w:rsidR="00E4660C" w:rsidRDefault="00E4660C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001" w:type="dxa"/>
          </w:tcPr>
          <w:p w14:paraId="03D9228A" w14:textId="77777777" w:rsidR="00E4660C" w:rsidRDefault="00E4660C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</w:t>
            </w:r>
          </w:p>
        </w:tc>
        <w:tc>
          <w:tcPr>
            <w:tcW w:w="1613" w:type="dxa"/>
          </w:tcPr>
          <w:p w14:paraId="3C0EBC5C" w14:textId="77777777" w:rsidR="00E4660C" w:rsidRDefault="00E4660C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096" w:type="dxa"/>
          </w:tcPr>
          <w:p w14:paraId="1C5CE00E" w14:textId="3E9B4D2A" w:rsidR="00E4660C" w:rsidRDefault="000354DC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ue</w:t>
            </w:r>
          </w:p>
        </w:tc>
      </w:tr>
      <w:tr w:rsidR="00E4660C" w14:paraId="6B64CBE1" w14:textId="77777777" w:rsidTr="00E4660C">
        <w:trPr>
          <w:trHeight w:val="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1797E7AD" w14:textId="77777777" w:rsidR="00E4660C" w:rsidRDefault="00E4660C" w:rsidP="005324A5">
            <w:pPr>
              <w:pStyle w:val="ListParagraph"/>
              <w:ind w:left="0"/>
            </w:pPr>
            <w:r>
              <w:t>Hxp160041</w:t>
            </w:r>
          </w:p>
        </w:tc>
        <w:tc>
          <w:tcPr>
            <w:tcW w:w="1134" w:type="dxa"/>
          </w:tcPr>
          <w:p w14:paraId="399FA6BF" w14:textId="77777777" w:rsidR="00E4660C" w:rsidRDefault="00E4660C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89456</w:t>
            </w:r>
          </w:p>
        </w:tc>
        <w:tc>
          <w:tcPr>
            <w:tcW w:w="1925" w:type="dxa"/>
          </w:tcPr>
          <w:p w14:paraId="3CCCD17E" w14:textId="77777777" w:rsidR="00E4660C" w:rsidRDefault="00E4660C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enny Hole</w:t>
            </w:r>
          </w:p>
        </w:tc>
        <w:tc>
          <w:tcPr>
            <w:tcW w:w="1168" w:type="dxa"/>
          </w:tcPr>
          <w:p w14:paraId="188D9C07" w14:textId="77777777" w:rsidR="00E4660C" w:rsidRDefault="00E4660C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001" w:type="dxa"/>
          </w:tcPr>
          <w:p w14:paraId="0BA77670" w14:textId="77777777" w:rsidR="00E4660C" w:rsidRDefault="00E4660C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</w:t>
            </w:r>
          </w:p>
        </w:tc>
        <w:tc>
          <w:tcPr>
            <w:tcW w:w="1613" w:type="dxa"/>
          </w:tcPr>
          <w:p w14:paraId="32775B83" w14:textId="77777777" w:rsidR="00E4660C" w:rsidRDefault="00E4660C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096" w:type="dxa"/>
          </w:tcPr>
          <w:p w14:paraId="27FE8C9B" w14:textId="1A225D1F" w:rsidR="00E4660C" w:rsidRDefault="000354DC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lse</w:t>
            </w:r>
          </w:p>
        </w:tc>
      </w:tr>
    </w:tbl>
    <w:p w14:paraId="14EE7213" w14:textId="77777777" w:rsidR="00CE3BD9" w:rsidRDefault="00CE3BD9" w:rsidP="007323AA">
      <w:pPr>
        <w:pStyle w:val="ListParagraph"/>
      </w:pPr>
    </w:p>
    <w:p w14:paraId="1A9AF5C8" w14:textId="77777777" w:rsidR="008050C4" w:rsidRPr="00082374" w:rsidRDefault="008050C4" w:rsidP="008050C4">
      <w:pPr>
        <w:pStyle w:val="ListParagraph"/>
        <w:numPr>
          <w:ilvl w:val="0"/>
          <w:numId w:val="1"/>
        </w:numPr>
        <w:rPr>
          <w:highlight w:val="yellow"/>
        </w:rPr>
      </w:pPr>
      <w:r w:rsidRPr="00082374">
        <w:rPr>
          <w:highlight w:val="yellow"/>
        </w:rPr>
        <w:t>Resources</w:t>
      </w:r>
    </w:p>
    <w:p w14:paraId="45D3B9F2" w14:textId="77777777" w:rsidR="008050C4" w:rsidRDefault="008050C4" w:rsidP="008050C4">
      <w:pPr>
        <w:pStyle w:val="ListParagraph"/>
      </w:pPr>
      <w:r w:rsidRPr="007A1E39">
        <w:rPr>
          <w:highlight w:val="green"/>
        </w:rPr>
        <w:lastRenderedPageBreak/>
        <w:t>Master data</w:t>
      </w:r>
      <w:r>
        <w:t xml:space="preserve"> for all kind of available resources in </w:t>
      </w:r>
      <w:r w:rsidR="007A1E39">
        <w:t xml:space="preserve">the </w:t>
      </w:r>
      <w:r>
        <w:t>library.</w:t>
      </w:r>
      <w:r w:rsidR="00904E75">
        <w:t xml:space="preserve"> See sample data to know subset of kind of resources in library. </w:t>
      </w:r>
      <w:r w:rsidR="000B3B8D" w:rsidRPr="000B3B8D">
        <w:rPr>
          <w:highlight w:val="cyan"/>
        </w:rPr>
        <w:t>Assuming</w:t>
      </w:r>
      <w:r w:rsidR="000B3B8D">
        <w:t xml:space="preserve">, </w:t>
      </w:r>
      <w:proofErr w:type="spellStart"/>
      <w:r w:rsidR="00904E75">
        <w:t>Fine_per_day</w:t>
      </w:r>
      <w:proofErr w:type="spellEnd"/>
      <w:r w:rsidR="00904E75">
        <w:t xml:space="preserve"> and </w:t>
      </w:r>
      <w:proofErr w:type="spellStart"/>
      <w:r w:rsidR="00904E75">
        <w:t>maximum_fine</w:t>
      </w:r>
      <w:proofErr w:type="spellEnd"/>
      <w:r w:rsidR="00904E75">
        <w:t xml:space="preserve"> can be fine</w:t>
      </w:r>
      <w:r w:rsidR="007A1E39">
        <w:t>-</w:t>
      </w:r>
      <w:r w:rsidR="00904E75">
        <w:t>tuned depending upon resource type.</w:t>
      </w:r>
    </w:p>
    <w:p w14:paraId="66914CE8" w14:textId="77777777" w:rsidR="00904E75" w:rsidRPr="00904E75" w:rsidRDefault="00904E75" w:rsidP="008050C4">
      <w:pPr>
        <w:pStyle w:val="ListParagraph"/>
        <w:rPr>
          <w:u w:val="single"/>
        </w:rPr>
      </w:pPr>
      <w:r w:rsidRPr="00904E75">
        <w:rPr>
          <w:u w:val="single"/>
        </w:rPr>
        <w:t>Sample Data</w:t>
      </w:r>
      <w:r>
        <w:rPr>
          <w:u w:val="single"/>
        </w:rPr>
        <w:t>:</w:t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843"/>
        <w:gridCol w:w="1916"/>
        <w:gridCol w:w="1903"/>
        <w:gridCol w:w="1919"/>
        <w:gridCol w:w="1769"/>
      </w:tblGrid>
      <w:tr w:rsidR="00904E75" w14:paraId="107FB140" w14:textId="77777777" w:rsidTr="00904E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6F4051DF" w14:textId="77777777" w:rsidR="00904E75" w:rsidRDefault="00904E75" w:rsidP="005324A5">
            <w:pPr>
              <w:pStyle w:val="ListParagraph"/>
              <w:ind w:left="0"/>
            </w:pPr>
            <w:proofErr w:type="spellStart"/>
            <w:r>
              <w:t>resource_id</w:t>
            </w:r>
            <w:proofErr w:type="spellEnd"/>
          </w:p>
        </w:tc>
        <w:tc>
          <w:tcPr>
            <w:tcW w:w="1916" w:type="dxa"/>
          </w:tcPr>
          <w:p w14:paraId="1191BFF1" w14:textId="77777777" w:rsidR="00904E75" w:rsidRDefault="00904E75" w:rsidP="005324A5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Resource_type</w:t>
            </w:r>
            <w:proofErr w:type="spellEnd"/>
          </w:p>
        </w:tc>
        <w:tc>
          <w:tcPr>
            <w:tcW w:w="1903" w:type="dxa"/>
          </w:tcPr>
          <w:p w14:paraId="1F7D31A2" w14:textId="77777777" w:rsidR="00904E75" w:rsidRDefault="00904E75" w:rsidP="005324A5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Fine_per_day</w:t>
            </w:r>
            <w:proofErr w:type="spellEnd"/>
            <w:r w:rsidR="00082374">
              <w:t xml:space="preserve"> (nullable)</w:t>
            </w:r>
          </w:p>
        </w:tc>
        <w:tc>
          <w:tcPr>
            <w:tcW w:w="1919" w:type="dxa"/>
          </w:tcPr>
          <w:p w14:paraId="20E5C65B" w14:textId="77777777" w:rsidR="00904E75" w:rsidRDefault="00904E75" w:rsidP="005324A5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Maximum_fine</w:t>
            </w:r>
            <w:proofErr w:type="spellEnd"/>
            <w:r w:rsidR="00082374">
              <w:t xml:space="preserve"> (nullable)</w:t>
            </w:r>
          </w:p>
        </w:tc>
        <w:tc>
          <w:tcPr>
            <w:tcW w:w="1769" w:type="dxa"/>
          </w:tcPr>
          <w:p w14:paraId="29F754DF" w14:textId="77777777" w:rsidR="00904E75" w:rsidRDefault="00904E75" w:rsidP="005324A5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Is_loanable</w:t>
            </w:r>
            <w:proofErr w:type="spellEnd"/>
          </w:p>
        </w:tc>
      </w:tr>
      <w:tr w:rsidR="008B73C0" w14:paraId="3A3854E2" w14:textId="77777777" w:rsidTr="00904E75">
        <w:trPr>
          <w:trHeight w:val="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0DBFAD9C" w14:textId="77777777" w:rsidR="008B73C0" w:rsidRDefault="008B73C0" w:rsidP="005324A5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1916" w:type="dxa"/>
          </w:tcPr>
          <w:p w14:paraId="0D73E67B" w14:textId="77777777" w:rsidR="008B73C0" w:rsidRDefault="008B73C0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aperback Books</w:t>
            </w:r>
          </w:p>
        </w:tc>
        <w:tc>
          <w:tcPr>
            <w:tcW w:w="1903" w:type="dxa"/>
          </w:tcPr>
          <w:p w14:paraId="325DC7FD" w14:textId="77777777" w:rsidR="008B73C0" w:rsidRDefault="008B73C0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5</w:t>
            </w:r>
          </w:p>
        </w:tc>
        <w:tc>
          <w:tcPr>
            <w:tcW w:w="1919" w:type="dxa"/>
          </w:tcPr>
          <w:p w14:paraId="52CDFD71" w14:textId="77777777" w:rsidR="008B73C0" w:rsidRDefault="008B73C0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</w:t>
            </w:r>
          </w:p>
        </w:tc>
        <w:tc>
          <w:tcPr>
            <w:tcW w:w="1769" w:type="dxa"/>
          </w:tcPr>
          <w:p w14:paraId="4380AB4C" w14:textId="77777777" w:rsidR="008B73C0" w:rsidRDefault="008B73C0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ue</w:t>
            </w:r>
          </w:p>
        </w:tc>
      </w:tr>
      <w:tr w:rsidR="008B73C0" w14:paraId="4300AFE0" w14:textId="77777777" w:rsidTr="00904E75">
        <w:trPr>
          <w:trHeight w:val="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1E1D2683" w14:textId="77777777" w:rsidR="008B73C0" w:rsidRDefault="008B73C0" w:rsidP="005324A5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1916" w:type="dxa"/>
          </w:tcPr>
          <w:p w14:paraId="5F5B4335" w14:textId="77777777" w:rsidR="008B73C0" w:rsidRDefault="008B73C0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-Books</w:t>
            </w:r>
          </w:p>
        </w:tc>
        <w:tc>
          <w:tcPr>
            <w:tcW w:w="1903" w:type="dxa"/>
          </w:tcPr>
          <w:p w14:paraId="4B2E3D5E" w14:textId="77777777" w:rsidR="008B73C0" w:rsidRDefault="008B73C0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ull</w:t>
            </w:r>
          </w:p>
        </w:tc>
        <w:tc>
          <w:tcPr>
            <w:tcW w:w="1919" w:type="dxa"/>
          </w:tcPr>
          <w:p w14:paraId="47F51551" w14:textId="77777777" w:rsidR="008B73C0" w:rsidRDefault="008B73C0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ull</w:t>
            </w:r>
          </w:p>
        </w:tc>
        <w:tc>
          <w:tcPr>
            <w:tcW w:w="1769" w:type="dxa"/>
          </w:tcPr>
          <w:p w14:paraId="203F99EC" w14:textId="77777777" w:rsidR="008B73C0" w:rsidRDefault="007A1E39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lse</w:t>
            </w:r>
          </w:p>
        </w:tc>
      </w:tr>
      <w:tr w:rsidR="00904E75" w14:paraId="2571F772" w14:textId="77777777" w:rsidTr="00904E75">
        <w:trPr>
          <w:trHeight w:val="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0C68069C" w14:textId="77777777" w:rsidR="00904E75" w:rsidRDefault="008B73C0" w:rsidP="005324A5">
            <w:pPr>
              <w:pStyle w:val="ListParagraph"/>
              <w:ind w:left="0"/>
            </w:pPr>
            <w:r>
              <w:t>3</w:t>
            </w:r>
          </w:p>
        </w:tc>
        <w:tc>
          <w:tcPr>
            <w:tcW w:w="1916" w:type="dxa"/>
          </w:tcPr>
          <w:p w14:paraId="0DD2472C" w14:textId="77777777" w:rsidR="00904E75" w:rsidRDefault="00340779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Hardbound </w:t>
            </w:r>
            <w:r w:rsidR="00904E75">
              <w:t>Books</w:t>
            </w:r>
          </w:p>
        </w:tc>
        <w:tc>
          <w:tcPr>
            <w:tcW w:w="1903" w:type="dxa"/>
          </w:tcPr>
          <w:p w14:paraId="570114D0" w14:textId="77777777" w:rsidR="00904E75" w:rsidRDefault="00904E75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5</w:t>
            </w:r>
          </w:p>
        </w:tc>
        <w:tc>
          <w:tcPr>
            <w:tcW w:w="1919" w:type="dxa"/>
          </w:tcPr>
          <w:p w14:paraId="5F884162" w14:textId="77777777" w:rsidR="00904E75" w:rsidRDefault="00904E75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</w:t>
            </w:r>
          </w:p>
        </w:tc>
        <w:tc>
          <w:tcPr>
            <w:tcW w:w="1769" w:type="dxa"/>
          </w:tcPr>
          <w:p w14:paraId="094133EE" w14:textId="77777777" w:rsidR="00904E75" w:rsidRDefault="00904E75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ue</w:t>
            </w:r>
          </w:p>
        </w:tc>
      </w:tr>
      <w:tr w:rsidR="00904E75" w14:paraId="4FAAC9D6" w14:textId="77777777" w:rsidTr="00904E75">
        <w:trPr>
          <w:trHeight w:val="6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202E9CEB" w14:textId="77777777" w:rsidR="00904E75" w:rsidRDefault="008B73C0" w:rsidP="005324A5">
            <w:pPr>
              <w:pStyle w:val="ListParagraph"/>
              <w:ind w:left="0"/>
            </w:pPr>
            <w:r>
              <w:t>4</w:t>
            </w:r>
          </w:p>
        </w:tc>
        <w:tc>
          <w:tcPr>
            <w:tcW w:w="1916" w:type="dxa"/>
          </w:tcPr>
          <w:p w14:paraId="3746A84E" w14:textId="77777777" w:rsidR="00904E75" w:rsidRDefault="00904E75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gazines</w:t>
            </w:r>
          </w:p>
        </w:tc>
        <w:tc>
          <w:tcPr>
            <w:tcW w:w="1903" w:type="dxa"/>
          </w:tcPr>
          <w:p w14:paraId="2CB3965F" w14:textId="77777777" w:rsidR="00904E75" w:rsidRDefault="00904E75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5</w:t>
            </w:r>
          </w:p>
        </w:tc>
        <w:tc>
          <w:tcPr>
            <w:tcW w:w="1919" w:type="dxa"/>
          </w:tcPr>
          <w:p w14:paraId="009C92C8" w14:textId="77777777" w:rsidR="00904E75" w:rsidRDefault="00904E75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</w:t>
            </w:r>
          </w:p>
        </w:tc>
        <w:tc>
          <w:tcPr>
            <w:tcW w:w="1769" w:type="dxa"/>
          </w:tcPr>
          <w:p w14:paraId="11B7B516" w14:textId="77777777" w:rsidR="00904E75" w:rsidRDefault="00904E75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ue</w:t>
            </w:r>
          </w:p>
        </w:tc>
      </w:tr>
      <w:tr w:rsidR="00904E75" w14:paraId="53FCB118" w14:textId="77777777" w:rsidTr="00904E75">
        <w:trPr>
          <w:trHeight w:val="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660DE899" w14:textId="77777777" w:rsidR="00904E75" w:rsidRDefault="008B73C0" w:rsidP="005324A5">
            <w:pPr>
              <w:pStyle w:val="ListParagraph"/>
              <w:ind w:left="0"/>
            </w:pPr>
            <w:r>
              <w:t>5</w:t>
            </w:r>
          </w:p>
        </w:tc>
        <w:tc>
          <w:tcPr>
            <w:tcW w:w="1916" w:type="dxa"/>
          </w:tcPr>
          <w:p w14:paraId="3EA1339D" w14:textId="77777777" w:rsidR="00904E75" w:rsidRDefault="00904E75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ournals</w:t>
            </w:r>
          </w:p>
        </w:tc>
        <w:tc>
          <w:tcPr>
            <w:tcW w:w="1903" w:type="dxa"/>
          </w:tcPr>
          <w:p w14:paraId="4945D571" w14:textId="77777777" w:rsidR="00904E75" w:rsidRDefault="00904E75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5</w:t>
            </w:r>
          </w:p>
        </w:tc>
        <w:tc>
          <w:tcPr>
            <w:tcW w:w="1919" w:type="dxa"/>
          </w:tcPr>
          <w:p w14:paraId="171A2DDD" w14:textId="77777777" w:rsidR="00904E75" w:rsidRDefault="00904E75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</w:p>
        </w:tc>
        <w:tc>
          <w:tcPr>
            <w:tcW w:w="1769" w:type="dxa"/>
          </w:tcPr>
          <w:p w14:paraId="625E3AA5" w14:textId="77777777" w:rsidR="00904E75" w:rsidRDefault="00904E75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ue</w:t>
            </w:r>
          </w:p>
        </w:tc>
      </w:tr>
      <w:tr w:rsidR="00904E75" w14:paraId="2E9D79FE" w14:textId="77777777" w:rsidTr="00904E75">
        <w:trPr>
          <w:trHeight w:val="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2022C7CD" w14:textId="77777777" w:rsidR="00904E75" w:rsidRDefault="008B73C0" w:rsidP="005324A5">
            <w:pPr>
              <w:pStyle w:val="ListParagraph"/>
              <w:ind w:left="0"/>
            </w:pPr>
            <w:r>
              <w:t>6</w:t>
            </w:r>
          </w:p>
        </w:tc>
        <w:tc>
          <w:tcPr>
            <w:tcW w:w="1916" w:type="dxa"/>
          </w:tcPr>
          <w:p w14:paraId="7157D464" w14:textId="77777777" w:rsidR="00904E75" w:rsidRDefault="00904E75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are Books</w:t>
            </w:r>
          </w:p>
        </w:tc>
        <w:tc>
          <w:tcPr>
            <w:tcW w:w="1903" w:type="dxa"/>
          </w:tcPr>
          <w:p w14:paraId="517C0720" w14:textId="77777777" w:rsidR="00904E75" w:rsidRDefault="00904E75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ull</w:t>
            </w:r>
          </w:p>
        </w:tc>
        <w:tc>
          <w:tcPr>
            <w:tcW w:w="1919" w:type="dxa"/>
          </w:tcPr>
          <w:p w14:paraId="1E2A27C6" w14:textId="77777777" w:rsidR="00904E75" w:rsidRDefault="00904E75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ull</w:t>
            </w:r>
          </w:p>
        </w:tc>
        <w:tc>
          <w:tcPr>
            <w:tcW w:w="1769" w:type="dxa"/>
          </w:tcPr>
          <w:p w14:paraId="5244A5E7" w14:textId="77777777" w:rsidR="00904E75" w:rsidRDefault="00904E75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lse</w:t>
            </w:r>
          </w:p>
        </w:tc>
      </w:tr>
      <w:tr w:rsidR="00904E75" w14:paraId="37BE86B8" w14:textId="77777777" w:rsidTr="00904E75">
        <w:trPr>
          <w:trHeight w:val="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6A5DCE67" w14:textId="77777777" w:rsidR="00904E75" w:rsidRDefault="008B73C0" w:rsidP="005324A5">
            <w:pPr>
              <w:pStyle w:val="ListParagraph"/>
              <w:ind w:left="0"/>
            </w:pPr>
            <w:r>
              <w:t>7</w:t>
            </w:r>
          </w:p>
        </w:tc>
        <w:tc>
          <w:tcPr>
            <w:tcW w:w="1916" w:type="dxa"/>
          </w:tcPr>
          <w:p w14:paraId="2BC42A0C" w14:textId="77777777" w:rsidR="00904E75" w:rsidRDefault="00904E75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aptop</w:t>
            </w:r>
          </w:p>
        </w:tc>
        <w:tc>
          <w:tcPr>
            <w:tcW w:w="1903" w:type="dxa"/>
          </w:tcPr>
          <w:p w14:paraId="1F8DE607" w14:textId="77777777" w:rsidR="00904E75" w:rsidRDefault="00904E75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1919" w:type="dxa"/>
          </w:tcPr>
          <w:p w14:paraId="21BE61F4" w14:textId="77777777" w:rsidR="00904E75" w:rsidRDefault="00904E75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0</w:t>
            </w:r>
          </w:p>
        </w:tc>
        <w:tc>
          <w:tcPr>
            <w:tcW w:w="1769" w:type="dxa"/>
          </w:tcPr>
          <w:p w14:paraId="1FC08517" w14:textId="77777777" w:rsidR="00904E75" w:rsidRDefault="00904E75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ue</w:t>
            </w:r>
          </w:p>
        </w:tc>
      </w:tr>
      <w:tr w:rsidR="00904E75" w14:paraId="43D1D3F1" w14:textId="77777777" w:rsidTr="00904E75">
        <w:trPr>
          <w:trHeight w:val="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2342FFA3" w14:textId="77777777" w:rsidR="00904E75" w:rsidRDefault="008B73C0" w:rsidP="005324A5">
            <w:pPr>
              <w:pStyle w:val="ListParagraph"/>
              <w:ind w:left="0"/>
            </w:pPr>
            <w:r>
              <w:t>8</w:t>
            </w:r>
          </w:p>
        </w:tc>
        <w:tc>
          <w:tcPr>
            <w:tcW w:w="1916" w:type="dxa"/>
          </w:tcPr>
          <w:p w14:paraId="5C55CBEE" w14:textId="77777777" w:rsidR="00904E75" w:rsidRDefault="00904E75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lculators</w:t>
            </w:r>
          </w:p>
        </w:tc>
        <w:tc>
          <w:tcPr>
            <w:tcW w:w="1903" w:type="dxa"/>
          </w:tcPr>
          <w:p w14:paraId="627D60BF" w14:textId="77777777" w:rsidR="00904E75" w:rsidRDefault="00904E75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919" w:type="dxa"/>
          </w:tcPr>
          <w:p w14:paraId="7EF55FD1" w14:textId="77777777" w:rsidR="00904E75" w:rsidRDefault="00904E75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769" w:type="dxa"/>
          </w:tcPr>
          <w:p w14:paraId="2669CC5D" w14:textId="77777777" w:rsidR="00904E75" w:rsidRDefault="00904E75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ue</w:t>
            </w:r>
          </w:p>
        </w:tc>
      </w:tr>
      <w:tr w:rsidR="00904E75" w14:paraId="2AE3506C" w14:textId="77777777" w:rsidTr="00904E75">
        <w:trPr>
          <w:trHeight w:val="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63BC9B51" w14:textId="77777777" w:rsidR="00904E75" w:rsidRDefault="008B73C0" w:rsidP="005324A5">
            <w:pPr>
              <w:pStyle w:val="ListParagraph"/>
              <w:ind w:left="0"/>
            </w:pPr>
            <w:r>
              <w:t>9</w:t>
            </w:r>
          </w:p>
        </w:tc>
        <w:tc>
          <w:tcPr>
            <w:tcW w:w="1916" w:type="dxa"/>
          </w:tcPr>
          <w:p w14:paraId="559F594D" w14:textId="77777777" w:rsidR="00904E75" w:rsidRDefault="00904E75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nuscripts</w:t>
            </w:r>
          </w:p>
        </w:tc>
        <w:tc>
          <w:tcPr>
            <w:tcW w:w="1903" w:type="dxa"/>
          </w:tcPr>
          <w:p w14:paraId="5D31C7DF" w14:textId="77777777" w:rsidR="00904E75" w:rsidRDefault="00904E75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ull</w:t>
            </w:r>
          </w:p>
        </w:tc>
        <w:tc>
          <w:tcPr>
            <w:tcW w:w="1919" w:type="dxa"/>
          </w:tcPr>
          <w:p w14:paraId="59CD9B3D" w14:textId="77777777" w:rsidR="00904E75" w:rsidRDefault="00904E75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ull</w:t>
            </w:r>
          </w:p>
        </w:tc>
        <w:tc>
          <w:tcPr>
            <w:tcW w:w="1769" w:type="dxa"/>
          </w:tcPr>
          <w:p w14:paraId="3FC95C36" w14:textId="77777777" w:rsidR="00904E75" w:rsidRDefault="00904E75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lse</w:t>
            </w:r>
          </w:p>
        </w:tc>
      </w:tr>
      <w:tr w:rsidR="00904E75" w14:paraId="2B37580A" w14:textId="77777777" w:rsidTr="00904E75">
        <w:trPr>
          <w:trHeight w:val="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6D90F9AD" w14:textId="77777777" w:rsidR="00904E75" w:rsidRDefault="008B73C0" w:rsidP="005324A5">
            <w:pPr>
              <w:pStyle w:val="ListParagraph"/>
              <w:ind w:left="0"/>
            </w:pPr>
            <w:r>
              <w:t>10</w:t>
            </w:r>
          </w:p>
        </w:tc>
        <w:tc>
          <w:tcPr>
            <w:tcW w:w="1916" w:type="dxa"/>
          </w:tcPr>
          <w:p w14:paraId="6DC755C2" w14:textId="77777777" w:rsidR="00904E75" w:rsidRDefault="00904E75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D</w:t>
            </w:r>
          </w:p>
        </w:tc>
        <w:tc>
          <w:tcPr>
            <w:tcW w:w="1903" w:type="dxa"/>
          </w:tcPr>
          <w:p w14:paraId="1331F3AF" w14:textId="77777777" w:rsidR="00904E75" w:rsidRDefault="00904E75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919" w:type="dxa"/>
          </w:tcPr>
          <w:p w14:paraId="7E5E2BF4" w14:textId="77777777" w:rsidR="00904E75" w:rsidRDefault="00904E75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769" w:type="dxa"/>
          </w:tcPr>
          <w:p w14:paraId="7DC9365C" w14:textId="77777777" w:rsidR="00904E75" w:rsidRDefault="00904E75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ue</w:t>
            </w:r>
          </w:p>
        </w:tc>
      </w:tr>
      <w:tr w:rsidR="00904E75" w14:paraId="098AC1F3" w14:textId="77777777" w:rsidTr="00904E75">
        <w:trPr>
          <w:trHeight w:val="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053951C7" w14:textId="77777777" w:rsidR="00904E75" w:rsidRDefault="008B73C0" w:rsidP="005324A5">
            <w:pPr>
              <w:pStyle w:val="ListParagraph"/>
              <w:ind w:left="0"/>
            </w:pPr>
            <w:r>
              <w:t>11</w:t>
            </w:r>
          </w:p>
        </w:tc>
        <w:tc>
          <w:tcPr>
            <w:tcW w:w="1916" w:type="dxa"/>
          </w:tcPr>
          <w:p w14:paraId="0302E01E" w14:textId="77777777" w:rsidR="00904E75" w:rsidRDefault="00904E75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VD</w:t>
            </w:r>
          </w:p>
        </w:tc>
        <w:tc>
          <w:tcPr>
            <w:tcW w:w="1903" w:type="dxa"/>
          </w:tcPr>
          <w:p w14:paraId="205C8171" w14:textId="77777777" w:rsidR="00904E75" w:rsidRDefault="00904E75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919" w:type="dxa"/>
          </w:tcPr>
          <w:p w14:paraId="17DE9BC8" w14:textId="77777777" w:rsidR="00904E75" w:rsidRDefault="00904E75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769" w:type="dxa"/>
          </w:tcPr>
          <w:p w14:paraId="520AF5F6" w14:textId="77777777" w:rsidR="00904E75" w:rsidRDefault="00904E75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ue</w:t>
            </w:r>
          </w:p>
        </w:tc>
      </w:tr>
    </w:tbl>
    <w:p w14:paraId="2B3F4A1D" w14:textId="77777777" w:rsidR="00904E75" w:rsidRDefault="00904E75" w:rsidP="008050C4">
      <w:pPr>
        <w:pStyle w:val="ListParagraph"/>
      </w:pPr>
    </w:p>
    <w:p w14:paraId="360B1546" w14:textId="77777777" w:rsidR="00904E75" w:rsidRPr="00082374" w:rsidRDefault="00550796" w:rsidP="00904E75">
      <w:pPr>
        <w:pStyle w:val="ListParagraph"/>
        <w:numPr>
          <w:ilvl w:val="0"/>
          <w:numId w:val="1"/>
        </w:numPr>
        <w:rPr>
          <w:highlight w:val="yellow"/>
        </w:rPr>
      </w:pPr>
      <w:r w:rsidRPr="00082374">
        <w:rPr>
          <w:highlight w:val="yellow"/>
        </w:rPr>
        <w:t>Composer</w:t>
      </w:r>
    </w:p>
    <w:p w14:paraId="623BF6FE" w14:textId="77777777" w:rsidR="00550796" w:rsidRDefault="00F16B95" w:rsidP="00550796">
      <w:pPr>
        <w:pStyle w:val="ListParagraph"/>
      </w:pPr>
      <w:r>
        <w:t>This table</w:t>
      </w:r>
      <w:r w:rsidR="00550796">
        <w:t xml:space="preserve"> which consist</w:t>
      </w:r>
      <w:r>
        <w:t>s</w:t>
      </w:r>
      <w:r w:rsidR="00550796">
        <w:t xml:space="preserve"> of all authors of </w:t>
      </w:r>
      <w:r w:rsidR="00082374">
        <w:t xml:space="preserve">all </w:t>
      </w:r>
      <w:r w:rsidR="00550796">
        <w:t>book</w:t>
      </w:r>
      <w:r w:rsidR="00082374">
        <w:t>s, crew and cast of all CDs and DVDs, and even manufacturer of calculator and laptop</w:t>
      </w:r>
      <w:r>
        <w:t xml:space="preserve">. An </w:t>
      </w:r>
      <w:r w:rsidRPr="00F16B95">
        <w:rPr>
          <w:highlight w:val="cyan"/>
        </w:rPr>
        <w:t>assumption</w:t>
      </w:r>
      <w:r>
        <w:t xml:space="preserve"> is made that person name is not same with same profession. Set a unique constraint to the combination of name and profession fields.</w:t>
      </w:r>
      <w:r w:rsidR="00082374">
        <w:t xml:space="preserve"> </w:t>
      </w:r>
    </w:p>
    <w:p w14:paraId="317F62F0" w14:textId="77777777" w:rsidR="00082374" w:rsidRDefault="00082374" w:rsidP="00550796">
      <w:pPr>
        <w:pStyle w:val="ListParagraph"/>
        <w:rPr>
          <w:u w:val="single"/>
        </w:rPr>
      </w:pPr>
      <w:r w:rsidRPr="00082374">
        <w:rPr>
          <w:u w:val="single"/>
        </w:rPr>
        <w:t>Sample Data:</w:t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843"/>
        <w:gridCol w:w="1916"/>
        <w:gridCol w:w="1903"/>
      </w:tblGrid>
      <w:tr w:rsidR="00082374" w14:paraId="4E51E758" w14:textId="77777777" w:rsidTr="005324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7F0363E8" w14:textId="77777777" w:rsidR="00082374" w:rsidRDefault="00082374" w:rsidP="005324A5">
            <w:pPr>
              <w:pStyle w:val="ListParagraph"/>
              <w:ind w:left="0"/>
            </w:pPr>
            <w:proofErr w:type="spellStart"/>
            <w:r>
              <w:t>Composer_id</w:t>
            </w:r>
            <w:proofErr w:type="spellEnd"/>
          </w:p>
        </w:tc>
        <w:tc>
          <w:tcPr>
            <w:tcW w:w="1916" w:type="dxa"/>
          </w:tcPr>
          <w:p w14:paraId="401CA980" w14:textId="77777777" w:rsidR="00082374" w:rsidRDefault="00082374" w:rsidP="005324A5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ame</w:t>
            </w:r>
          </w:p>
        </w:tc>
        <w:tc>
          <w:tcPr>
            <w:tcW w:w="1903" w:type="dxa"/>
          </w:tcPr>
          <w:p w14:paraId="269F74D5" w14:textId="77777777" w:rsidR="00082374" w:rsidRDefault="006236A6" w:rsidP="005324A5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</w:t>
            </w:r>
            <w:r w:rsidR="00082374">
              <w:t>rofession</w:t>
            </w:r>
            <w:r>
              <w:t xml:space="preserve"> (nullable)</w:t>
            </w:r>
          </w:p>
        </w:tc>
      </w:tr>
      <w:tr w:rsidR="00082374" w14:paraId="63543531" w14:textId="77777777" w:rsidTr="005324A5">
        <w:trPr>
          <w:trHeight w:val="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3724FE40" w14:textId="77777777" w:rsidR="00082374" w:rsidRDefault="00082374" w:rsidP="005324A5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1916" w:type="dxa"/>
          </w:tcPr>
          <w:p w14:paraId="213AAA94" w14:textId="77777777" w:rsidR="00082374" w:rsidRDefault="00082374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ohn Cole</w:t>
            </w:r>
          </w:p>
        </w:tc>
        <w:tc>
          <w:tcPr>
            <w:tcW w:w="1903" w:type="dxa"/>
          </w:tcPr>
          <w:p w14:paraId="62AEB49F" w14:textId="77777777" w:rsidR="00082374" w:rsidRDefault="00082374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thor</w:t>
            </w:r>
          </w:p>
        </w:tc>
      </w:tr>
      <w:tr w:rsidR="00082374" w14:paraId="47BB3FB2" w14:textId="77777777" w:rsidTr="005324A5">
        <w:trPr>
          <w:trHeight w:val="6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30897530" w14:textId="77777777" w:rsidR="00082374" w:rsidRDefault="00082374" w:rsidP="005324A5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1916" w:type="dxa"/>
          </w:tcPr>
          <w:p w14:paraId="24618ADB" w14:textId="77777777" w:rsidR="00082374" w:rsidRDefault="00082374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vid Guetta</w:t>
            </w:r>
          </w:p>
        </w:tc>
        <w:tc>
          <w:tcPr>
            <w:tcW w:w="1903" w:type="dxa"/>
          </w:tcPr>
          <w:p w14:paraId="4D18B3EC" w14:textId="77777777" w:rsidR="00082374" w:rsidRDefault="00082374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sician</w:t>
            </w:r>
          </w:p>
        </w:tc>
      </w:tr>
      <w:tr w:rsidR="00082374" w14:paraId="4DAC283E" w14:textId="77777777" w:rsidTr="005324A5">
        <w:trPr>
          <w:trHeight w:val="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75877D22" w14:textId="77777777" w:rsidR="00082374" w:rsidRDefault="00082374" w:rsidP="005324A5">
            <w:pPr>
              <w:pStyle w:val="ListParagraph"/>
              <w:ind w:left="0"/>
            </w:pPr>
            <w:r>
              <w:lastRenderedPageBreak/>
              <w:t>3</w:t>
            </w:r>
          </w:p>
        </w:tc>
        <w:tc>
          <w:tcPr>
            <w:tcW w:w="1916" w:type="dxa"/>
          </w:tcPr>
          <w:p w14:paraId="69D869A6" w14:textId="77777777" w:rsidR="00082374" w:rsidRDefault="00082374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rad Pitt</w:t>
            </w:r>
          </w:p>
        </w:tc>
        <w:tc>
          <w:tcPr>
            <w:tcW w:w="1903" w:type="dxa"/>
          </w:tcPr>
          <w:p w14:paraId="2E59FF84" w14:textId="77777777" w:rsidR="00082374" w:rsidRDefault="00082374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</w:t>
            </w:r>
          </w:p>
        </w:tc>
      </w:tr>
      <w:tr w:rsidR="00082374" w14:paraId="03259DD8" w14:textId="77777777" w:rsidTr="005324A5">
        <w:trPr>
          <w:trHeight w:val="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6090C2B0" w14:textId="77777777" w:rsidR="00082374" w:rsidRDefault="00082374" w:rsidP="005324A5">
            <w:pPr>
              <w:pStyle w:val="ListParagraph"/>
              <w:ind w:left="0"/>
            </w:pPr>
            <w:r>
              <w:t>4</w:t>
            </w:r>
          </w:p>
        </w:tc>
        <w:tc>
          <w:tcPr>
            <w:tcW w:w="1916" w:type="dxa"/>
          </w:tcPr>
          <w:p w14:paraId="2C89D6EB" w14:textId="77777777" w:rsidR="00082374" w:rsidRDefault="00082374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ai Ram</w:t>
            </w:r>
          </w:p>
        </w:tc>
        <w:tc>
          <w:tcPr>
            <w:tcW w:w="1903" w:type="dxa"/>
          </w:tcPr>
          <w:p w14:paraId="3F06CE50" w14:textId="77777777" w:rsidR="00082374" w:rsidRDefault="00082374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thor</w:t>
            </w:r>
          </w:p>
        </w:tc>
      </w:tr>
      <w:tr w:rsidR="00082374" w14:paraId="6230C76A" w14:textId="77777777" w:rsidTr="005324A5">
        <w:trPr>
          <w:trHeight w:val="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55252595" w14:textId="77777777" w:rsidR="00082374" w:rsidRDefault="00082374" w:rsidP="005324A5">
            <w:pPr>
              <w:pStyle w:val="ListParagraph"/>
              <w:ind w:left="0"/>
            </w:pPr>
            <w:r>
              <w:t>5</w:t>
            </w:r>
          </w:p>
        </w:tc>
        <w:tc>
          <w:tcPr>
            <w:tcW w:w="1916" w:type="dxa"/>
          </w:tcPr>
          <w:p w14:paraId="0D1FB53A" w14:textId="77777777" w:rsidR="00082374" w:rsidRDefault="00082374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arack Obama</w:t>
            </w:r>
          </w:p>
        </w:tc>
        <w:tc>
          <w:tcPr>
            <w:tcW w:w="1903" w:type="dxa"/>
          </w:tcPr>
          <w:p w14:paraId="1478325D" w14:textId="77777777" w:rsidR="00082374" w:rsidRDefault="00082374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rector</w:t>
            </w:r>
          </w:p>
        </w:tc>
      </w:tr>
      <w:tr w:rsidR="00082374" w14:paraId="79A0389D" w14:textId="77777777" w:rsidTr="005324A5">
        <w:trPr>
          <w:trHeight w:val="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045F1F1A" w14:textId="77777777" w:rsidR="00082374" w:rsidRDefault="00082374" w:rsidP="005324A5">
            <w:pPr>
              <w:pStyle w:val="ListParagraph"/>
              <w:ind w:left="0"/>
            </w:pPr>
            <w:r>
              <w:t>6</w:t>
            </w:r>
          </w:p>
        </w:tc>
        <w:tc>
          <w:tcPr>
            <w:tcW w:w="1916" w:type="dxa"/>
          </w:tcPr>
          <w:p w14:paraId="5038EA02" w14:textId="77777777" w:rsidR="00082374" w:rsidRDefault="00082374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onald Trump</w:t>
            </w:r>
          </w:p>
        </w:tc>
        <w:tc>
          <w:tcPr>
            <w:tcW w:w="1903" w:type="dxa"/>
          </w:tcPr>
          <w:p w14:paraId="32762618" w14:textId="77777777" w:rsidR="00082374" w:rsidRDefault="00082374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oducer</w:t>
            </w:r>
          </w:p>
        </w:tc>
      </w:tr>
      <w:tr w:rsidR="003735A5" w14:paraId="68E95F7A" w14:textId="77777777" w:rsidTr="005324A5">
        <w:trPr>
          <w:trHeight w:val="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12A8CD55" w14:textId="77777777" w:rsidR="003735A5" w:rsidRDefault="003735A5" w:rsidP="005324A5">
            <w:pPr>
              <w:pStyle w:val="ListParagraph"/>
              <w:ind w:left="0"/>
            </w:pPr>
            <w:r>
              <w:t>7</w:t>
            </w:r>
          </w:p>
        </w:tc>
        <w:tc>
          <w:tcPr>
            <w:tcW w:w="1916" w:type="dxa"/>
          </w:tcPr>
          <w:p w14:paraId="70D9F7BD" w14:textId="77777777" w:rsidR="003735A5" w:rsidRDefault="006236A6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ll</w:t>
            </w:r>
          </w:p>
        </w:tc>
        <w:tc>
          <w:tcPr>
            <w:tcW w:w="1903" w:type="dxa"/>
          </w:tcPr>
          <w:p w14:paraId="750200E6" w14:textId="77777777" w:rsidR="003735A5" w:rsidRDefault="006236A6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ull</w:t>
            </w:r>
          </w:p>
        </w:tc>
      </w:tr>
    </w:tbl>
    <w:p w14:paraId="5C00C920" w14:textId="77777777" w:rsidR="00082374" w:rsidRDefault="00082374" w:rsidP="00082374">
      <w:pPr>
        <w:pStyle w:val="ListParagraph"/>
        <w:rPr>
          <w:u w:val="single"/>
        </w:rPr>
      </w:pPr>
    </w:p>
    <w:p w14:paraId="2530A97E" w14:textId="77777777" w:rsidR="006236A6" w:rsidRPr="007A1E39" w:rsidRDefault="006236A6" w:rsidP="00082374">
      <w:pPr>
        <w:pStyle w:val="ListParagraph"/>
        <w:numPr>
          <w:ilvl w:val="0"/>
          <w:numId w:val="1"/>
        </w:numPr>
        <w:rPr>
          <w:highlight w:val="yellow"/>
        </w:rPr>
      </w:pPr>
      <w:r w:rsidRPr="007A1E39">
        <w:rPr>
          <w:highlight w:val="yellow"/>
        </w:rPr>
        <w:t>Publisher</w:t>
      </w:r>
    </w:p>
    <w:p w14:paraId="56E30A95" w14:textId="77777777" w:rsidR="00880D68" w:rsidRDefault="00F16B95" w:rsidP="006236A6">
      <w:pPr>
        <w:pStyle w:val="ListParagraph"/>
      </w:pPr>
      <w:r>
        <w:t>This table</w:t>
      </w:r>
      <w:r w:rsidR="006236A6">
        <w:t xml:space="preserve"> consists of all publishers</w:t>
      </w:r>
      <w:r w:rsidR="00880D68">
        <w:t xml:space="preserve"> whose published books are available in the library.</w:t>
      </w:r>
      <w:r w:rsidR="007A1E39">
        <w:t xml:space="preserve"> If a publisher exists, then it’s published book will also exist.</w:t>
      </w:r>
    </w:p>
    <w:p w14:paraId="5F19DEBA" w14:textId="77777777" w:rsidR="00880D68" w:rsidRPr="00880D68" w:rsidRDefault="00880D68" w:rsidP="006236A6">
      <w:pPr>
        <w:pStyle w:val="ListParagraph"/>
        <w:rPr>
          <w:u w:val="single"/>
        </w:rPr>
      </w:pPr>
      <w:r w:rsidRPr="00880D68">
        <w:rPr>
          <w:u w:val="single"/>
        </w:rPr>
        <w:t>Sample Data:</w:t>
      </w:r>
    </w:p>
    <w:p w14:paraId="7E827549" w14:textId="77777777" w:rsidR="00880D68" w:rsidRDefault="00880D68" w:rsidP="006236A6">
      <w:pPr>
        <w:pStyle w:val="ListParagraph"/>
      </w:pPr>
      <w:r>
        <w:t xml:space="preserve"> </w:t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843"/>
        <w:gridCol w:w="1916"/>
      </w:tblGrid>
      <w:tr w:rsidR="00880D68" w14:paraId="7BDF5BAC" w14:textId="77777777" w:rsidTr="005324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6DDA6B0D" w14:textId="77777777" w:rsidR="00880D68" w:rsidRDefault="00880D68" w:rsidP="005324A5">
            <w:pPr>
              <w:pStyle w:val="ListParagraph"/>
              <w:ind w:left="0"/>
            </w:pPr>
            <w:proofErr w:type="spellStart"/>
            <w:r>
              <w:t>Publisher_id</w:t>
            </w:r>
            <w:proofErr w:type="spellEnd"/>
          </w:p>
        </w:tc>
        <w:tc>
          <w:tcPr>
            <w:tcW w:w="1916" w:type="dxa"/>
          </w:tcPr>
          <w:p w14:paraId="6F49C389" w14:textId="77777777" w:rsidR="00880D68" w:rsidRDefault="00880D68" w:rsidP="005324A5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Publisher_name</w:t>
            </w:r>
            <w:proofErr w:type="spellEnd"/>
          </w:p>
        </w:tc>
      </w:tr>
      <w:tr w:rsidR="00880D68" w14:paraId="14231F4E" w14:textId="77777777" w:rsidTr="005324A5">
        <w:trPr>
          <w:trHeight w:val="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42CCCDE5" w14:textId="77777777" w:rsidR="00880D68" w:rsidRDefault="00880D68" w:rsidP="005324A5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1916" w:type="dxa"/>
          </w:tcPr>
          <w:p w14:paraId="4603A022" w14:textId="77777777" w:rsidR="00880D68" w:rsidRDefault="00880D68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rank publications</w:t>
            </w:r>
          </w:p>
        </w:tc>
      </w:tr>
      <w:tr w:rsidR="00880D68" w14:paraId="2CA0B20B" w14:textId="77777777" w:rsidTr="005324A5">
        <w:trPr>
          <w:trHeight w:val="6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2274BCD8" w14:textId="77777777" w:rsidR="00880D68" w:rsidRDefault="00880D68" w:rsidP="005324A5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1916" w:type="dxa"/>
          </w:tcPr>
          <w:p w14:paraId="737D6536" w14:textId="77777777" w:rsidR="00880D68" w:rsidRDefault="00880D68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afari Online</w:t>
            </w:r>
          </w:p>
        </w:tc>
      </w:tr>
      <w:tr w:rsidR="00880D68" w14:paraId="32F263F4" w14:textId="77777777" w:rsidTr="005324A5">
        <w:trPr>
          <w:trHeight w:val="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2BDB195A" w14:textId="77777777" w:rsidR="00880D68" w:rsidRDefault="00880D68" w:rsidP="005324A5">
            <w:pPr>
              <w:pStyle w:val="ListParagraph"/>
              <w:ind w:left="0"/>
            </w:pPr>
            <w:r>
              <w:t>3</w:t>
            </w:r>
          </w:p>
        </w:tc>
        <w:tc>
          <w:tcPr>
            <w:tcW w:w="1916" w:type="dxa"/>
          </w:tcPr>
          <w:p w14:paraId="0F6864DE" w14:textId="77777777" w:rsidR="00880D68" w:rsidRDefault="00880D68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cGraw</w:t>
            </w:r>
          </w:p>
        </w:tc>
      </w:tr>
    </w:tbl>
    <w:p w14:paraId="17F1502D" w14:textId="77777777" w:rsidR="006236A6" w:rsidRDefault="006236A6" w:rsidP="006236A6">
      <w:pPr>
        <w:pStyle w:val="ListParagraph"/>
      </w:pPr>
    </w:p>
    <w:p w14:paraId="1F9D7B3B" w14:textId="77777777" w:rsidR="007A1E39" w:rsidRPr="007A1E39" w:rsidRDefault="007A1E39" w:rsidP="007A1E39">
      <w:pPr>
        <w:pStyle w:val="ListParagraph"/>
        <w:numPr>
          <w:ilvl w:val="0"/>
          <w:numId w:val="1"/>
        </w:numPr>
        <w:rPr>
          <w:highlight w:val="yellow"/>
        </w:rPr>
      </w:pPr>
      <w:r w:rsidRPr="007A1E39">
        <w:rPr>
          <w:highlight w:val="yellow"/>
        </w:rPr>
        <w:t>Genre</w:t>
      </w:r>
    </w:p>
    <w:p w14:paraId="778D58B4" w14:textId="77777777" w:rsidR="007A1E39" w:rsidRDefault="007A1E39" w:rsidP="007A1E39">
      <w:pPr>
        <w:pStyle w:val="ListParagraph"/>
      </w:pPr>
      <w:r w:rsidRPr="007A1E39">
        <w:rPr>
          <w:highlight w:val="green"/>
        </w:rPr>
        <w:t>Master Data</w:t>
      </w:r>
      <w:r>
        <w:t xml:space="preserve"> to know all types of available genres in the library. If any type of Genre exists, then a resource must also exist.</w:t>
      </w:r>
    </w:p>
    <w:p w14:paraId="0490DC2B" w14:textId="77777777" w:rsidR="007A1E39" w:rsidRPr="007A1E39" w:rsidRDefault="007A1E39" w:rsidP="007A1E39">
      <w:pPr>
        <w:pStyle w:val="ListParagraph"/>
        <w:rPr>
          <w:u w:val="single"/>
        </w:rPr>
      </w:pPr>
      <w:r w:rsidRPr="007A1E39">
        <w:rPr>
          <w:u w:val="single"/>
        </w:rPr>
        <w:t>Sample Data:</w:t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843"/>
        <w:gridCol w:w="1916"/>
      </w:tblGrid>
      <w:tr w:rsidR="007A1E39" w14:paraId="290D8378" w14:textId="77777777" w:rsidTr="005324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445B0AF4" w14:textId="77777777" w:rsidR="007A1E39" w:rsidRDefault="007A1E39" w:rsidP="005324A5">
            <w:pPr>
              <w:pStyle w:val="ListParagraph"/>
              <w:ind w:left="0"/>
            </w:pPr>
            <w:proofErr w:type="spellStart"/>
            <w:r>
              <w:t>Genre_id</w:t>
            </w:r>
            <w:proofErr w:type="spellEnd"/>
          </w:p>
        </w:tc>
        <w:tc>
          <w:tcPr>
            <w:tcW w:w="1916" w:type="dxa"/>
          </w:tcPr>
          <w:p w14:paraId="73C0085B" w14:textId="77777777" w:rsidR="007A1E39" w:rsidRDefault="007A1E39" w:rsidP="005324A5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Genre_name</w:t>
            </w:r>
            <w:proofErr w:type="spellEnd"/>
          </w:p>
        </w:tc>
      </w:tr>
      <w:tr w:rsidR="007A1E39" w14:paraId="3BBC20B6" w14:textId="77777777" w:rsidTr="005324A5">
        <w:trPr>
          <w:trHeight w:val="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0679688A" w14:textId="77777777" w:rsidR="007A1E39" w:rsidRDefault="007A1E39" w:rsidP="005324A5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1916" w:type="dxa"/>
          </w:tcPr>
          <w:p w14:paraId="7AAC36B8" w14:textId="77777777" w:rsidR="007A1E39" w:rsidRDefault="007A1E39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ction</w:t>
            </w:r>
          </w:p>
        </w:tc>
      </w:tr>
      <w:tr w:rsidR="007A1E39" w14:paraId="2359AE86" w14:textId="77777777" w:rsidTr="005324A5">
        <w:trPr>
          <w:trHeight w:val="6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3B3FC74D" w14:textId="77777777" w:rsidR="007A1E39" w:rsidRDefault="007A1E39" w:rsidP="005324A5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1916" w:type="dxa"/>
          </w:tcPr>
          <w:p w14:paraId="18CD9F01" w14:textId="77777777" w:rsidR="007A1E39" w:rsidRDefault="007A1E39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n-Fiction</w:t>
            </w:r>
          </w:p>
        </w:tc>
      </w:tr>
      <w:tr w:rsidR="007A1E39" w14:paraId="6D0433A6" w14:textId="77777777" w:rsidTr="005324A5">
        <w:trPr>
          <w:trHeight w:val="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42891742" w14:textId="77777777" w:rsidR="007A1E39" w:rsidRDefault="007A1E39" w:rsidP="005324A5">
            <w:pPr>
              <w:pStyle w:val="ListParagraph"/>
              <w:ind w:left="0"/>
            </w:pPr>
            <w:r>
              <w:t>3</w:t>
            </w:r>
          </w:p>
        </w:tc>
        <w:tc>
          <w:tcPr>
            <w:tcW w:w="1916" w:type="dxa"/>
          </w:tcPr>
          <w:p w14:paraId="204E0AE2" w14:textId="77777777" w:rsidR="007A1E39" w:rsidRDefault="007A1E39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oetry</w:t>
            </w:r>
          </w:p>
        </w:tc>
      </w:tr>
    </w:tbl>
    <w:p w14:paraId="553E664F" w14:textId="77777777" w:rsidR="007A1E39" w:rsidRDefault="007A1E39" w:rsidP="007A1E39">
      <w:pPr>
        <w:pStyle w:val="ListParagraph"/>
      </w:pPr>
    </w:p>
    <w:p w14:paraId="55E7BA0B" w14:textId="77777777" w:rsidR="007A1E39" w:rsidRDefault="007A1E39" w:rsidP="006236A6">
      <w:pPr>
        <w:pStyle w:val="ListParagraph"/>
      </w:pPr>
    </w:p>
    <w:p w14:paraId="35D90D91" w14:textId="77777777" w:rsidR="00082374" w:rsidRDefault="00082374" w:rsidP="00082374">
      <w:pPr>
        <w:pStyle w:val="ListParagraph"/>
        <w:numPr>
          <w:ilvl w:val="0"/>
          <w:numId w:val="1"/>
        </w:numPr>
        <w:rPr>
          <w:highlight w:val="yellow"/>
        </w:rPr>
      </w:pPr>
      <w:r w:rsidRPr="007A1E39">
        <w:rPr>
          <w:highlight w:val="yellow"/>
        </w:rPr>
        <w:t>Resource Details</w:t>
      </w:r>
    </w:p>
    <w:p w14:paraId="62EA37C9" w14:textId="77777777" w:rsidR="007A1E39" w:rsidRPr="007A1E39" w:rsidRDefault="007A1E39" w:rsidP="007A1E39">
      <w:pPr>
        <w:pStyle w:val="ListParagraph"/>
      </w:pPr>
      <w:r w:rsidRPr="007A1E39">
        <w:lastRenderedPageBreak/>
        <w:t>This table</w:t>
      </w:r>
      <w:r>
        <w:t xml:space="preserve"> holds the details of every resource available in the library.</w:t>
      </w:r>
    </w:p>
    <w:p w14:paraId="4E6AF821" w14:textId="65CDF358" w:rsidR="00082374" w:rsidRDefault="00082374" w:rsidP="00082374">
      <w:pPr>
        <w:pStyle w:val="ListParagraph"/>
      </w:pPr>
      <w:r w:rsidRPr="007A1E39">
        <w:t>A</w:t>
      </w:r>
      <w:r w:rsidR="007A1E39" w:rsidRPr="007A1E39">
        <w:t xml:space="preserve">n </w:t>
      </w:r>
      <w:r w:rsidR="007A1E39">
        <w:rPr>
          <w:highlight w:val="cyan"/>
        </w:rPr>
        <w:t>a</w:t>
      </w:r>
      <w:r w:rsidRPr="000B3B8D">
        <w:rPr>
          <w:highlight w:val="cyan"/>
        </w:rPr>
        <w:t>ssumption</w:t>
      </w:r>
      <w:r>
        <w:t xml:space="preserve"> </w:t>
      </w:r>
      <w:r w:rsidR="007A1E39">
        <w:t xml:space="preserve">is </w:t>
      </w:r>
      <w:r>
        <w:t xml:space="preserve">made that ISBN </w:t>
      </w:r>
      <w:r w:rsidR="006236A6">
        <w:t>can be</w:t>
      </w:r>
      <w:r>
        <w:t xml:space="preserve"> different for every edition</w:t>
      </w:r>
      <w:r w:rsidR="00565812">
        <w:t xml:space="preserve"> and each paper type resource has ISBN</w:t>
      </w:r>
      <w:r>
        <w:t>.</w:t>
      </w:r>
      <w:r w:rsidR="006236A6">
        <w:t xml:space="preserve"> </w:t>
      </w:r>
      <w:r w:rsidR="007A1E39">
        <w:t>A p</w:t>
      </w:r>
      <w:r w:rsidR="006236A6">
        <w:t>ublisher can be changed for every edition</w:t>
      </w:r>
      <w:r w:rsidR="007A1E39">
        <w:t xml:space="preserve"> but same for each edition</w:t>
      </w:r>
      <w:r w:rsidR="006236A6">
        <w:t>. Authors can be changed for every edition.</w:t>
      </w:r>
      <w:r>
        <w:t xml:space="preserve"> </w:t>
      </w:r>
      <w:r w:rsidR="00880D68">
        <w:t>Publication Date is same for each edition. All books with same ISBN are kept together.</w:t>
      </w:r>
    </w:p>
    <w:p w14:paraId="78BDE938" w14:textId="77777777" w:rsidR="006236A6" w:rsidRPr="006236A6" w:rsidRDefault="006236A6" w:rsidP="00082374">
      <w:pPr>
        <w:pStyle w:val="ListParagraph"/>
        <w:rPr>
          <w:u w:val="single"/>
        </w:rPr>
      </w:pPr>
      <w:r w:rsidRPr="006236A6">
        <w:rPr>
          <w:u w:val="single"/>
        </w:rPr>
        <w:t>Sample Data:</w:t>
      </w:r>
    </w:p>
    <w:tbl>
      <w:tblPr>
        <w:tblStyle w:val="GridTable1Light-Accent1"/>
        <w:tblW w:w="0" w:type="auto"/>
        <w:tblInd w:w="-995" w:type="dxa"/>
        <w:tblLook w:val="04A0" w:firstRow="1" w:lastRow="0" w:firstColumn="1" w:lastColumn="0" w:noHBand="0" w:noVBand="1"/>
      </w:tblPr>
      <w:tblGrid>
        <w:gridCol w:w="623"/>
        <w:gridCol w:w="746"/>
        <w:gridCol w:w="744"/>
        <w:gridCol w:w="628"/>
        <w:gridCol w:w="949"/>
        <w:gridCol w:w="753"/>
        <w:gridCol w:w="953"/>
        <w:gridCol w:w="1652"/>
        <w:gridCol w:w="1469"/>
        <w:gridCol w:w="466"/>
        <w:gridCol w:w="662"/>
        <w:gridCol w:w="700"/>
      </w:tblGrid>
      <w:tr w:rsidR="007A1E39" w14:paraId="451AEE85" w14:textId="77777777" w:rsidTr="007A1E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</w:tcPr>
          <w:p w14:paraId="28A90461" w14:textId="77777777" w:rsidR="00880D68" w:rsidRDefault="00880D68" w:rsidP="005324A5">
            <w:pPr>
              <w:pStyle w:val="ListParagraph"/>
              <w:ind w:left="0"/>
            </w:pPr>
            <w:r>
              <w:t>ISBN</w:t>
            </w:r>
          </w:p>
        </w:tc>
        <w:tc>
          <w:tcPr>
            <w:tcW w:w="752" w:type="dxa"/>
          </w:tcPr>
          <w:p w14:paraId="7719BA9A" w14:textId="77777777" w:rsidR="00880D68" w:rsidRDefault="00880D68" w:rsidP="005324A5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Resource_id</w:t>
            </w:r>
            <w:proofErr w:type="spellEnd"/>
          </w:p>
        </w:tc>
        <w:tc>
          <w:tcPr>
            <w:tcW w:w="750" w:type="dxa"/>
          </w:tcPr>
          <w:p w14:paraId="31189D15" w14:textId="77777777" w:rsidR="00880D68" w:rsidRDefault="00880D68" w:rsidP="005324A5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tle</w:t>
            </w:r>
          </w:p>
        </w:tc>
        <w:tc>
          <w:tcPr>
            <w:tcW w:w="633" w:type="dxa"/>
          </w:tcPr>
          <w:p w14:paraId="184F0147" w14:textId="77777777" w:rsidR="00880D68" w:rsidRDefault="00880D68" w:rsidP="005324A5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Edition</w:t>
            </w:r>
          </w:p>
          <w:p w14:paraId="29F0C1AF" w14:textId="77777777" w:rsidR="007A1E39" w:rsidRDefault="007A1E39" w:rsidP="005324A5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nullable)</w:t>
            </w:r>
          </w:p>
        </w:tc>
        <w:tc>
          <w:tcPr>
            <w:tcW w:w="957" w:type="dxa"/>
          </w:tcPr>
          <w:p w14:paraId="14431598" w14:textId="77777777" w:rsidR="00880D68" w:rsidRDefault="00880D68" w:rsidP="005324A5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Publication_date</w:t>
            </w:r>
            <w:proofErr w:type="spellEnd"/>
          </w:p>
        </w:tc>
        <w:tc>
          <w:tcPr>
            <w:tcW w:w="760" w:type="dxa"/>
          </w:tcPr>
          <w:p w14:paraId="6CA0127A" w14:textId="77777777" w:rsidR="00880D68" w:rsidRDefault="00880D68" w:rsidP="005324A5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Publisher_id</w:t>
            </w:r>
            <w:proofErr w:type="spellEnd"/>
          </w:p>
        </w:tc>
        <w:tc>
          <w:tcPr>
            <w:tcW w:w="962" w:type="dxa"/>
          </w:tcPr>
          <w:p w14:paraId="53F1BD3E" w14:textId="77777777" w:rsidR="00880D68" w:rsidRDefault="007A1E39" w:rsidP="005324A5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Available_</w:t>
            </w:r>
            <w:r w:rsidR="00880D68">
              <w:t>Copies</w:t>
            </w:r>
            <w:proofErr w:type="spellEnd"/>
          </w:p>
        </w:tc>
        <w:tc>
          <w:tcPr>
            <w:tcW w:w="1669" w:type="dxa"/>
          </w:tcPr>
          <w:p w14:paraId="7BF5D527" w14:textId="77777777" w:rsidR="00880D68" w:rsidRDefault="00880D68" w:rsidP="005324A5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Dewey_decimal_system_number</w:t>
            </w:r>
            <w:proofErr w:type="spellEnd"/>
            <w:r w:rsidR="007A1E39">
              <w:t xml:space="preserve"> (nullable)</w:t>
            </w:r>
          </w:p>
        </w:tc>
        <w:tc>
          <w:tcPr>
            <w:tcW w:w="1484" w:type="dxa"/>
          </w:tcPr>
          <w:p w14:paraId="20FF2D02" w14:textId="77777777" w:rsidR="00880D68" w:rsidRDefault="00880D68" w:rsidP="005324A5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Congress_catalogue_number</w:t>
            </w:r>
            <w:proofErr w:type="spellEnd"/>
          </w:p>
        </w:tc>
        <w:tc>
          <w:tcPr>
            <w:tcW w:w="469" w:type="dxa"/>
          </w:tcPr>
          <w:p w14:paraId="786E78AB" w14:textId="77777777" w:rsidR="00880D68" w:rsidRDefault="00880D68" w:rsidP="005324A5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ages</w:t>
            </w:r>
          </w:p>
        </w:tc>
        <w:tc>
          <w:tcPr>
            <w:tcW w:w="667" w:type="dxa"/>
          </w:tcPr>
          <w:p w14:paraId="41183B3F" w14:textId="77777777" w:rsidR="00880D68" w:rsidRDefault="00880D68" w:rsidP="005324A5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Item_type</w:t>
            </w:r>
            <w:proofErr w:type="spellEnd"/>
          </w:p>
        </w:tc>
        <w:tc>
          <w:tcPr>
            <w:tcW w:w="706" w:type="dxa"/>
          </w:tcPr>
          <w:p w14:paraId="59A5B4EE" w14:textId="77777777" w:rsidR="00880D68" w:rsidRDefault="00880D68" w:rsidP="005324A5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7A1E39" w14:paraId="25E6EF3E" w14:textId="77777777" w:rsidTr="007A1E39">
        <w:trPr>
          <w:trHeight w:val="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</w:tcPr>
          <w:p w14:paraId="353D38E9" w14:textId="44D6C551" w:rsidR="00880D68" w:rsidRDefault="00456609" w:rsidP="005324A5">
            <w:pPr>
              <w:pStyle w:val="ListParagraph"/>
              <w:ind w:left="0"/>
            </w:pPr>
            <w:r>
              <w:t>“</w:t>
            </w:r>
            <w:r w:rsidR="00880D68">
              <w:t>123456</w:t>
            </w:r>
            <w:r>
              <w:t>”</w:t>
            </w:r>
          </w:p>
        </w:tc>
        <w:tc>
          <w:tcPr>
            <w:tcW w:w="752" w:type="dxa"/>
          </w:tcPr>
          <w:p w14:paraId="08BD1F42" w14:textId="77777777" w:rsidR="00880D68" w:rsidRDefault="00880D68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750" w:type="dxa"/>
          </w:tcPr>
          <w:p w14:paraId="5A64EDEF" w14:textId="77777777" w:rsidR="00880D68" w:rsidRDefault="00880D68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roduction to Algorithm</w:t>
            </w:r>
          </w:p>
        </w:tc>
        <w:tc>
          <w:tcPr>
            <w:tcW w:w="633" w:type="dxa"/>
          </w:tcPr>
          <w:p w14:paraId="6D08C42F" w14:textId="77777777" w:rsidR="00880D68" w:rsidRDefault="00880D68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957" w:type="dxa"/>
          </w:tcPr>
          <w:p w14:paraId="045B4187" w14:textId="77777777" w:rsidR="00880D68" w:rsidRDefault="007A1E39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8-28-2010</w:t>
            </w:r>
          </w:p>
        </w:tc>
        <w:tc>
          <w:tcPr>
            <w:tcW w:w="760" w:type="dxa"/>
          </w:tcPr>
          <w:p w14:paraId="3BED94A9" w14:textId="77777777" w:rsidR="00880D68" w:rsidRDefault="007A1E39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962" w:type="dxa"/>
          </w:tcPr>
          <w:p w14:paraId="246CEF36" w14:textId="77777777" w:rsidR="00880D68" w:rsidRDefault="007A1E39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1669" w:type="dxa"/>
          </w:tcPr>
          <w:p w14:paraId="0221BFF7" w14:textId="77777777" w:rsidR="00880D68" w:rsidRDefault="007A1E39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XXXX</w:t>
            </w:r>
          </w:p>
        </w:tc>
        <w:tc>
          <w:tcPr>
            <w:tcW w:w="1484" w:type="dxa"/>
          </w:tcPr>
          <w:p w14:paraId="63CE15EF" w14:textId="77777777" w:rsidR="00880D68" w:rsidRDefault="007A1E39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ZZZZ</w:t>
            </w:r>
          </w:p>
        </w:tc>
        <w:tc>
          <w:tcPr>
            <w:tcW w:w="469" w:type="dxa"/>
          </w:tcPr>
          <w:p w14:paraId="742C5C4C" w14:textId="77777777" w:rsidR="00880D68" w:rsidRDefault="007A1E39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0</w:t>
            </w:r>
          </w:p>
        </w:tc>
        <w:tc>
          <w:tcPr>
            <w:tcW w:w="667" w:type="dxa"/>
          </w:tcPr>
          <w:p w14:paraId="64DDC4B8" w14:textId="77777777" w:rsidR="00880D68" w:rsidRDefault="007A1E39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706" w:type="dxa"/>
          </w:tcPr>
          <w:p w14:paraId="2AD0C373" w14:textId="77777777" w:rsidR="00880D68" w:rsidRDefault="007A1E39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or CS folks</w:t>
            </w:r>
          </w:p>
        </w:tc>
      </w:tr>
    </w:tbl>
    <w:p w14:paraId="2774D68C" w14:textId="77777777" w:rsidR="006236A6" w:rsidRDefault="006236A6" w:rsidP="00082374">
      <w:pPr>
        <w:pStyle w:val="ListParagraph"/>
      </w:pPr>
    </w:p>
    <w:p w14:paraId="4857751A" w14:textId="77777777" w:rsidR="007A1E39" w:rsidRPr="007A1E39" w:rsidRDefault="007A1E39" w:rsidP="007A1E39">
      <w:pPr>
        <w:pStyle w:val="ListParagraph"/>
        <w:numPr>
          <w:ilvl w:val="0"/>
          <w:numId w:val="1"/>
        </w:numPr>
        <w:rPr>
          <w:highlight w:val="yellow"/>
        </w:rPr>
      </w:pPr>
      <w:r w:rsidRPr="007A1E39">
        <w:rPr>
          <w:highlight w:val="yellow"/>
        </w:rPr>
        <w:t>User Loaned Details</w:t>
      </w:r>
    </w:p>
    <w:p w14:paraId="5E3441C8" w14:textId="60F74739" w:rsidR="007A1E39" w:rsidRDefault="007A1E39" w:rsidP="007A1E39">
      <w:pPr>
        <w:pStyle w:val="ListParagraph"/>
      </w:pPr>
      <w:r>
        <w:t xml:space="preserve">This table holds information when a resource is issued to a user. Fine is calculated and updated after each day by scheduling. </w:t>
      </w:r>
      <w:proofErr w:type="spellStart"/>
      <w:r>
        <w:t>Due_date</w:t>
      </w:r>
      <w:proofErr w:type="spellEnd"/>
      <w:r>
        <w:t xml:space="preserve"> is set based on </w:t>
      </w:r>
      <w:proofErr w:type="spellStart"/>
      <w:r>
        <w:t>current_date</w:t>
      </w:r>
      <w:proofErr w:type="spellEnd"/>
      <w:r>
        <w:t xml:space="preserve"> + </w:t>
      </w:r>
      <w:proofErr w:type="spellStart"/>
      <w:r>
        <w:t>maximum_days</w:t>
      </w:r>
      <w:proofErr w:type="spellEnd"/>
      <w:r>
        <w:t xml:space="preserve"> of role table. An </w:t>
      </w:r>
      <w:r w:rsidR="00523DF9">
        <w:rPr>
          <w:highlight w:val="cyan"/>
        </w:rPr>
        <w:t>a</w:t>
      </w:r>
      <w:r w:rsidRPr="007A1E39">
        <w:rPr>
          <w:highlight w:val="cyan"/>
        </w:rPr>
        <w:t>ssumption</w:t>
      </w:r>
      <w:r>
        <w:t xml:space="preserve"> is made that multiple copies of the </w:t>
      </w:r>
      <w:r w:rsidR="005F6E31">
        <w:t xml:space="preserve">same </w:t>
      </w:r>
      <w:r>
        <w:t>book can</w:t>
      </w:r>
      <w:r w:rsidR="005F6E31">
        <w:t>not</w:t>
      </w:r>
      <w:r>
        <w:t xml:space="preserve"> be issued </w:t>
      </w:r>
      <w:r w:rsidR="005F6E31">
        <w:t>to the same user</w:t>
      </w:r>
      <w:r>
        <w:t>.</w:t>
      </w:r>
      <w:bookmarkStart w:id="0" w:name="_GoBack"/>
      <w:bookmarkEnd w:id="0"/>
    </w:p>
    <w:p w14:paraId="15CC7F9C" w14:textId="77777777" w:rsidR="007A1E39" w:rsidRDefault="007A1E39" w:rsidP="007A1E39">
      <w:pPr>
        <w:pStyle w:val="ListParagraph"/>
      </w:pPr>
      <w:r>
        <w:t>Sample Data:</w:t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890"/>
        <w:gridCol w:w="1876"/>
        <w:gridCol w:w="1876"/>
        <w:gridCol w:w="1876"/>
      </w:tblGrid>
      <w:tr w:rsidR="00456609" w14:paraId="66C97CDB" w14:textId="77777777" w:rsidTr="007A1E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298CC915" w14:textId="77777777" w:rsidR="00456609" w:rsidRDefault="00456609" w:rsidP="005324A5">
            <w:pPr>
              <w:pStyle w:val="ListParagraph"/>
              <w:ind w:left="0"/>
            </w:pPr>
            <w:r>
              <w:t>ISBN</w:t>
            </w:r>
          </w:p>
        </w:tc>
        <w:tc>
          <w:tcPr>
            <w:tcW w:w="1876" w:type="dxa"/>
          </w:tcPr>
          <w:p w14:paraId="190AFCAE" w14:textId="77777777" w:rsidR="00456609" w:rsidRDefault="00456609" w:rsidP="005324A5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Netid</w:t>
            </w:r>
            <w:proofErr w:type="spellEnd"/>
          </w:p>
        </w:tc>
        <w:tc>
          <w:tcPr>
            <w:tcW w:w="1876" w:type="dxa"/>
          </w:tcPr>
          <w:p w14:paraId="558C4EB7" w14:textId="77777777" w:rsidR="00456609" w:rsidRDefault="00456609" w:rsidP="005324A5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Due_date</w:t>
            </w:r>
            <w:proofErr w:type="spellEnd"/>
          </w:p>
        </w:tc>
        <w:tc>
          <w:tcPr>
            <w:tcW w:w="1876" w:type="dxa"/>
          </w:tcPr>
          <w:p w14:paraId="02B4A278" w14:textId="668A2716" w:rsidR="00456609" w:rsidRDefault="00456609" w:rsidP="005324A5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ine</w:t>
            </w:r>
            <w:r w:rsidR="00172F83">
              <w:t xml:space="preserve"> (derived attribute)</w:t>
            </w:r>
          </w:p>
        </w:tc>
      </w:tr>
      <w:tr w:rsidR="00456609" w14:paraId="17E5F81D" w14:textId="77777777" w:rsidTr="007A1E39">
        <w:trPr>
          <w:trHeight w:val="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3BDC20D5" w14:textId="69ED1C4A" w:rsidR="00456609" w:rsidRDefault="00456609" w:rsidP="005324A5">
            <w:pPr>
              <w:pStyle w:val="ListParagraph"/>
              <w:ind w:left="0"/>
            </w:pPr>
            <w:r>
              <w:t>“123456”</w:t>
            </w:r>
          </w:p>
        </w:tc>
        <w:tc>
          <w:tcPr>
            <w:tcW w:w="1876" w:type="dxa"/>
          </w:tcPr>
          <w:p w14:paraId="06E46034" w14:textId="77777777" w:rsidR="00456609" w:rsidRDefault="00456609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xk180003</w:t>
            </w:r>
          </w:p>
        </w:tc>
        <w:tc>
          <w:tcPr>
            <w:tcW w:w="1876" w:type="dxa"/>
          </w:tcPr>
          <w:p w14:paraId="024B4FAF" w14:textId="77777777" w:rsidR="00456609" w:rsidRDefault="00456609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/12/2019</w:t>
            </w:r>
          </w:p>
        </w:tc>
        <w:tc>
          <w:tcPr>
            <w:tcW w:w="1876" w:type="dxa"/>
          </w:tcPr>
          <w:p w14:paraId="1E3CA72C" w14:textId="77777777" w:rsidR="00456609" w:rsidRDefault="00456609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ull</w:t>
            </w:r>
          </w:p>
        </w:tc>
      </w:tr>
      <w:tr w:rsidR="00456609" w14:paraId="59D959D9" w14:textId="77777777" w:rsidTr="007A1E39">
        <w:trPr>
          <w:trHeight w:val="6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0DE1BF6B" w14:textId="112235C3" w:rsidR="00456609" w:rsidRDefault="00456609" w:rsidP="005324A5">
            <w:pPr>
              <w:pStyle w:val="ListParagraph"/>
              <w:ind w:left="0"/>
            </w:pPr>
            <w:r>
              <w:t>“541245”</w:t>
            </w:r>
          </w:p>
        </w:tc>
        <w:tc>
          <w:tcPr>
            <w:tcW w:w="1876" w:type="dxa"/>
          </w:tcPr>
          <w:p w14:paraId="28791CF3" w14:textId="77777777" w:rsidR="00456609" w:rsidRDefault="00456609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xk180012</w:t>
            </w:r>
          </w:p>
        </w:tc>
        <w:tc>
          <w:tcPr>
            <w:tcW w:w="1876" w:type="dxa"/>
          </w:tcPr>
          <w:p w14:paraId="49586F24" w14:textId="77777777" w:rsidR="00456609" w:rsidRDefault="00456609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7/07/2019</w:t>
            </w:r>
          </w:p>
        </w:tc>
        <w:tc>
          <w:tcPr>
            <w:tcW w:w="1876" w:type="dxa"/>
          </w:tcPr>
          <w:p w14:paraId="60ACA240" w14:textId="77777777" w:rsidR="00456609" w:rsidRDefault="00456609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</w:t>
            </w:r>
          </w:p>
        </w:tc>
      </w:tr>
    </w:tbl>
    <w:p w14:paraId="0258C98E" w14:textId="77777777" w:rsidR="007A1E39" w:rsidRDefault="007A1E39" w:rsidP="007A1E39">
      <w:pPr>
        <w:pStyle w:val="ListParagraph"/>
      </w:pPr>
    </w:p>
    <w:p w14:paraId="2338F965" w14:textId="77777777" w:rsidR="00F16B95" w:rsidRPr="00F16B95" w:rsidRDefault="00F16B95" w:rsidP="00F16B95">
      <w:pPr>
        <w:pStyle w:val="ListParagraph"/>
        <w:numPr>
          <w:ilvl w:val="0"/>
          <w:numId w:val="1"/>
        </w:numPr>
        <w:rPr>
          <w:highlight w:val="yellow"/>
        </w:rPr>
      </w:pPr>
      <w:r w:rsidRPr="00F16B95">
        <w:rPr>
          <w:highlight w:val="yellow"/>
        </w:rPr>
        <w:t>Resource Composer</w:t>
      </w:r>
    </w:p>
    <w:p w14:paraId="5BC462FF" w14:textId="77777777" w:rsidR="00F16B95" w:rsidRDefault="00F16B95" w:rsidP="00F16B95">
      <w:pPr>
        <w:pStyle w:val="ListParagraph"/>
      </w:pPr>
      <w:r>
        <w:t xml:space="preserve">This table maps the author of the book. An </w:t>
      </w:r>
      <w:r w:rsidRPr="00F16B95">
        <w:rPr>
          <w:highlight w:val="cyan"/>
        </w:rPr>
        <w:t>assumption</w:t>
      </w:r>
      <w:r>
        <w:t xml:space="preserve"> is made that title of the book is unique.</w:t>
      </w:r>
    </w:p>
    <w:p w14:paraId="1816B02C" w14:textId="6C2173D2" w:rsidR="00F16B95" w:rsidRDefault="00456609" w:rsidP="00F16B95">
      <w:pPr>
        <w:pStyle w:val="ListParagraph"/>
      </w:pPr>
      <w:r>
        <w:t>Sample Data:</w:t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832"/>
        <w:gridCol w:w="1890"/>
      </w:tblGrid>
      <w:tr w:rsidR="00F16B95" w14:paraId="3903AF65" w14:textId="77777777" w:rsidTr="005324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2" w:type="dxa"/>
          </w:tcPr>
          <w:p w14:paraId="3971522A" w14:textId="77777777" w:rsidR="00F16B95" w:rsidRDefault="00F16B95" w:rsidP="005324A5">
            <w:pPr>
              <w:pStyle w:val="ListParagraph"/>
              <w:ind w:left="0"/>
            </w:pPr>
            <w:proofErr w:type="spellStart"/>
            <w:r>
              <w:t>Composer_id</w:t>
            </w:r>
            <w:proofErr w:type="spellEnd"/>
          </w:p>
        </w:tc>
        <w:tc>
          <w:tcPr>
            <w:tcW w:w="1890" w:type="dxa"/>
          </w:tcPr>
          <w:p w14:paraId="4B69E85A" w14:textId="77777777" w:rsidR="00F16B95" w:rsidRDefault="00F16B95" w:rsidP="005324A5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tle</w:t>
            </w:r>
          </w:p>
        </w:tc>
      </w:tr>
      <w:tr w:rsidR="00F16B95" w14:paraId="4417D9E6" w14:textId="77777777" w:rsidTr="005324A5">
        <w:trPr>
          <w:trHeight w:val="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2" w:type="dxa"/>
          </w:tcPr>
          <w:p w14:paraId="5D6C8257" w14:textId="77777777" w:rsidR="00F16B95" w:rsidRDefault="00F16B95" w:rsidP="005324A5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1890" w:type="dxa"/>
          </w:tcPr>
          <w:p w14:paraId="26D13CD7" w14:textId="32E0C5F3" w:rsidR="00F16B95" w:rsidRDefault="00456609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“123456”</w:t>
            </w:r>
          </w:p>
        </w:tc>
      </w:tr>
      <w:tr w:rsidR="00F16B95" w14:paraId="6466B660" w14:textId="77777777" w:rsidTr="005324A5">
        <w:trPr>
          <w:trHeight w:val="6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2" w:type="dxa"/>
          </w:tcPr>
          <w:p w14:paraId="620F2591" w14:textId="77777777" w:rsidR="00F16B95" w:rsidRDefault="00F16B95" w:rsidP="005324A5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1890" w:type="dxa"/>
          </w:tcPr>
          <w:p w14:paraId="7A2123C8" w14:textId="42AEF2EF" w:rsidR="00F16B95" w:rsidRDefault="00456609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“456123”</w:t>
            </w:r>
          </w:p>
        </w:tc>
      </w:tr>
      <w:tr w:rsidR="00481F17" w14:paraId="5C8797C6" w14:textId="77777777" w:rsidTr="005324A5">
        <w:trPr>
          <w:trHeight w:val="6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2" w:type="dxa"/>
          </w:tcPr>
          <w:p w14:paraId="64A34B15" w14:textId="58D676CC" w:rsidR="00481F17" w:rsidRDefault="00481F17" w:rsidP="005324A5">
            <w:pPr>
              <w:pStyle w:val="ListParagraph"/>
              <w:ind w:left="0"/>
            </w:pPr>
            <w:r>
              <w:t>3</w:t>
            </w:r>
          </w:p>
        </w:tc>
        <w:tc>
          <w:tcPr>
            <w:tcW w:w="1890" w:type="dxa"/>
          </w:tcPr>
          <w:p w14:paraId="678460EF" w14:textId="2B0D72EB" w:rsidR="00481F17" w:rsidRDefault="00456609" w:rsidP="005324A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r Wars</w:t>
            </w:r>
          </w:p>
        </w:tc>
      </w:tr>
    </w:tbl>
    <w:p w14:paraId="536F717E" w14:textId="167EB0CE" w:rsidR="00F16B95" w:rsidRDefault="00F16B95" w:rsidP="00F16B95">
      <w:pPr>
        <w:pStyle w:val="ListParagraph"/>
      </w:pPr>
    </w:p>
    <w:p w14:paraId="1551805E" w14:textId="4D5DE7F7" w:rsidR="00456609" w:rsidRPr="00456609" w:rsidRDefault="00456609" w:rsidP="00456609">
      <w:pPr>
        <w:pStyle w:val="ListParagraph"/>
        <w:numPr>
          <w:ilvl w:val="0"/>
          <w:numId w:val="1"/>
        </w:numPr>
        <w:rPr>
          <w:highlight w:val="yellow"/>
        </w:rPr>
      </w:pPr>
      <w:r w:rsidRPr="00456609">
        <w:rPr>
          <w:highlight w:val="yellow"/>
        </w:rPr>
        <w:lastRenderedPageBreak/>
        <w:t>Digital Resource Details</w:t>
      </w:r>
    </w:p>
    <w:p w14:paraId="2698BF6E" w14:textId="5A6541BD" w:rsidR="00456609" w:rsidRDefault="00456609" w:rsidP="00456609">
      <w:pPr>
        <w:pStyle w:val="ListParagraph"/>
      </w:pPr>
      <w:r>
        <w:t>This table is used to maintain details of CD, DVD resources. The parent entity is Resources.</w:t>
      </w:r>
    </w:p>
    <w:p w14:paraId="7997D2A3" w14:textId="4B4F86A4" w:rsidR="00456609" w:rsidRDefault="00456609" w:rsidP="00456609">
      <w:pPr>
        <w:pStyle w:val="ListParagraph"/>
      </w:pPr>
      <w:r>
        <w:t>Sample Data:</w:t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382"/>
        <w:gridCol w:w="1431"/>
        <w:gridCol w:w="1566"/>
        <w:gridCol w:w="790"/>
        <w:gridCol w:w="1198"/>
        <w:gridCol w:w="1034"/>
        <w:gridCol w:w="1949"/>
      </w:tblGrid>
      <w:tr w:rsidR="00FA2446" w14:paraId="1505430A" w14:textId="17CC6B37" w:rsidTr="00FA24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1" w:type="dxa"/>
          </w:tcPr>
          <w:p w14:paraId="366099AF" w14:textId="24B508A5" w:rsidR="00FA2446" w:rsidRDefault="00FA2446" w:rsidP="00CD5F0E">
            <w:pPr>
              <w:pStyle w:val="ListParagraph"/>
              <w:ind w:left="0"/>
            </w:pPr>
            <w:proofErr w:type="spellStart"/>
            <w:r>
              <w:t>Movie_title</w:t>
            </w:r>
            <w:proofErr w:type="spellEnd"/>
          </w:p>
        </w:tc>
        <w:tc>
          <w:tcPr>
            <w:tcW w:w="1596" w:type="dxa"/>
          </w:tcPr>
          <w:p w14:paraId="32F4A771" w14:textId="06400532" w:rsidR="00FA2446" w:rsidRDefault="00FA2446" w:rsidP="00CD5F0E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Resource_id</w:t>
            </w:r>
            <w:proofErr w:type="spellEnd"/>
          </w:p>
        </w:tc>
        <w:tc>
          <w:tcPr>
            <w:tcW w:w="1681" w:type="dxa"/>
          </w:tcPr>
          <w:p w14:paraId="6EC85DDC" w14:textId="0D02D114" w:rsidR="00FA2446" w:rsidRDefault="00FA2446" w:rsidP="00CD5F0E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Running_time</w:t>
            </w:r>
            <w:proofErr w:type="spellEnd"/>
          </w:p>
        </w:tc>
        <w:tc>
          <w:tcPr>
            <w:tcW w:w="1015" w:type="dxa"/>
          </w:tcPr>
          <w:p w14:paraId="3403DEFE" w14:textId="1E9DFE3F" w:rsidR="00FA2446" w:rsidRDefault="00FA2446" w:rsidP="00CD5F0E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Year</w:t>
            </w:r>
          </w:p>
        </w:tc>
        <w:tc>
          <w:tcPr>
            <w:tcW w:w="1449" w:type="dxa"/>
          </w:tcPr>
          <w:p w14:paraId="17C5A986" w14:textId="5FDCC87A" w:rsidR="00FA2446" w:rsidRDefault="00FA2446" w:rsidP="00CD5F0E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Genre_id</w:t>
            </w:r>
            <w:proofErr w:type="spellEnd"/>
          </w:p>
        </w:tc>
        <w:tc>
          <w:tcPr>
            <w:tcW w:w="1019" w:type="dxa"/>
          </w:tcPr>
          <w:p w14:paraId="711B3983" w14:textId="2E92C57A" w:rsidR="00FA2446" w:rsidRDefault="00FA2446" w:rsidP="00CD5F0E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oryline</w:t>
            </w:r>
          </w:p>
        </w:tc>
        <w:tc>
          <w:tcPr>
            <w:tcW w:w="1019" w:type="dxa"/>
          </w:tcPr>
          <w:p w14:paraId="1839E0DE" w14:textId="5F27CD63" w:rsidR="00FA2446" w:rsidRDefault="00FA2446" w:rsidP="00CD5F0E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Congress_cat_num</w:t>
            </w:r>
            <w:proofErr w:type="spellEnd"/>
          </w:p>
        </w:tc>
      </w:tr>
      <w:tr w:rsidR="00FA2446" w14:paraId="0E2473B8" w14:textId="7F746DDA" w:rsidTr="00FA2446">
        <w:trPr>
          <w:trHeight w:val="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1" w:type="dxa"/>
          </w:tcPr>
          <w:p w14:paraId="05E98372" w14:textId="230A81B5" w:rsidR="00FA2446" w:rsidRDefault="00FA2446" w:rsidP="00CD5F0E">
            <w:pPr>
              <w:pStyle w:val="ListParagraph"/>
              <w:ind w:left="0"/>
            </w:pPr>
            <w:r>
              <w:t>Star Wars</w:t>
            </w:r>
          </w:p>
        </w:tc>
        <w:tc>
          <w:tcPr>
            <w:tcW w:w="1596" w:type="dxa"/>
          </w:tcPr>
          <w:p w14:paraId="6A64515A" w14:textId="273C6B09" w:rsidR="00FA2446" w:rsidRDefault="00FA2446" w:rsidP="00CD5F0E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1681" w:type="dxa"/>
          </w:tcPr>
          <w:p w14:paraId="2591D897" w14:textId="09B54E4F" w:rsidR="00FA2446" w:rsidRDefault="00FA2446" w:rsidP="00CD5F0E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5</w:t>
            </w:r>
          </w:p>
        </w:tc>
        <w:tc>
          <w:tcPr>
            <w:tcW w:w="1015" w:type="dxa"/>
          </w:tcPr>
          <w:p w14:paraId="5B1C89AB" w14:textId="783482AD" w:rsidR="00FA2446" w:rsidRDefault="00FA2446" w:rsidP="00CD5F0E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96</w:t>
            </w:r>
          </w:p>
        </w:tc>
        <w:tc>
          <w:tcPr>
            <w:tcW w:w="1449" w:type="dxa"/>
          </w:tcPr>
          <w:p w14:paraId="672EEC19" w14:textId="6E56CE1D" w:rsidR="00FA2446" w:rsidRDefault="00FA2446" w:rsidP="00CD5F0E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019" w:type="dxa"/>
          </w:tcPr>
          <w:p w14:paraId="3D017440" w14:textId="14DB20A5" w:rsidR="00FA2446" w:rsidRDefault="00FA2446" w:rsidP="00CD5F0E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“Alien War”</w:t>
            </w:r>
          </w:p>
        </w:tc>
        <w:tc>
          <w:tcPr>
            <w:tcW w:w="1019" w:type="dxa"/>
          </w:tcPr>
          <w:p w14:paraId="30A72FCB" w14:textId="5EC4C2DA" w:rsidR="00FA2446" w:rsidRDefault="00FA2446" w:rsidP="00CD5F0E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xxxxx</w:t>
            </w:r>
            <w:proofErr w:type="spellEnd"/>
          </w:p>
        </w:tc>
      </w:tr>
      <w:tr w:rsidR="00FA2446" w14:paraId="03F14E0A" w14:textId="18E1524B" w:rsidTr="00FA2446">
        <w:trPr>
          <w:trHeight w:val="6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1" w:type="dxa"/>
          </w:tcPr>
          <w:p w14:paraId="27781E41" w14:textId="74A2CD2E" w:rsidR="00FA2446" w:rsidRDefault="00FA2446" w:rsidP="00CD5F0E">
            <w:pPr>
              <w:pStyle w:val="ListParagraph"/>
              <w:ind w:left="0"/>
            </w:pPr>
            <w:r>
              <w:t>Iron Man</w:t>
            </w:r>
          </w:p>
        </w:tc>
        <w:tc>
          <w:tcPr>
            <w:tcW w:w="1596" w:type="dxa"/>
          </w:tcPr>
          <w:p w14:paraId="462D773C" w14:textId="2E0177F0" w:rsidR="00FA2446" w:rsidRDefault="00FA2446" w:rsidP="00CD5F0E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</w:t>
            </w:r>
          </w:p>
        </w:tc>
        <w:tc>
          <w:tcPr>
            <w:tcW w:w="1681" w:type="dxa"/>
          </w:tcPr>
          <w:p w14:paraId="5944078C" w14:textId="50ECF6BA" w:rsidR="00FA2446" w:rsidRDefault="00FA2446" w:rsidP="00CD5F0E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0</w:t>
            </w:r>
          </w:p>
        </w:tc>
        <w:tc>
          <w:tcPr>
            <w:tcW w:w="1015" w:type="dxa"/>
          </w:tcPr>
          <w:p w14:paraId="020CB9C1" w14:textId="521E2591" w:rsidR="00FA2446" w:rsidRDefault="00FA2446" w:rsidP="00CD5F0E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99</w:t>
            </w:r>
          </w:p>
        </w:tc>
        <w:tc>
          <w:tcPr>
            <w:tcW w:w="1449" w:type="dxa"/>
          </w:tcPr>
          <w:p w14:paraId="21E25C07" w14:textId="6D2001DA" w:rsidR="00FA2446" w:rsidRDefault="00FA2446" w:rsidP="00CD5F0E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019" w:type="dxa"/>
          </w:tcPr>
          <w:p w14:paraId="4CA87ACF" w14:textId="2AA3123F" w:rsidR="00FA2446" w:rsidRDefault="00FA2446" w:rsidP="00CD5F0E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“Super hero”</w:t>
            </w:r>
          </w:p>
        </w:tc>
        <w:tc>
          <w:tcPr>
            <w:tcW w:w="1019" w:type="dxa"/>
          </w:tcPr>
          <w:p w14:paraId="171ECF08" w14:textId="7D22ECEF" w:rsidR="00FA2446" w:rsidRDefault="00FA2446" w:rsidP="00CD5F0E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xxxxx</w:t>
            </w:r>
            <w:proofErr w:type="spellEnd"/>
          </w:p>
        </w:tc>
      </w:tr>
    </w:tbl>
    <w:p w14:paraId="44ED0EAE" w14:textId="77777777" w:rsidR="00456609" w:rsidRPr="00082374" w:rsidRDefault="00456609" w:rsidP="00456609">
      <w:pPr>
        <w:pStyle w:val="ListParagraph"/>
      </w:pPr>
    </w:p>
    <w:sectPr w:rsidR="00456609" w:rsidRPr="000823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3720F7"/>
    <w:multiLevelType w:val="hybridMultilevel"/>
    <w:tmpl w:val="E56AB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yszQ0MjGwtDA0tTRS0lEKTi0uzszPAykwrgUABW/YAiwAAAA="/>
  </w:docVars>
  <w:rsids>
    <w:rsidRoot w:val="006F695D"/>
    <w:rsid w:val="000354DC"/>
    <w:rsid w:val="00082374"/>
    <w:rsid w:val="000B3B8D"/>
    <w:rsid w:val="00172F83"/>
    <w:rsid w:val="002B28F6"/>
    <w:rsid w:val="00340779"/>
    <w:rsid w:val="003735A5"/>
    <w:rsid w:val="00456609"/>
    <w:rsid w:val="00481F17"/>
    <w:rsid w:val="00523DF9"/>
    <w:rsid w:val="00550796"/>
    <w:rsid w:val="00565812"/>
    <w:rsid w:val="005A0702"/>
    <w:rsid w:val="005F6E31"/>
    <w:rsid w:val="006236A6"/>
    <w:rsid w:val="006F695D"/>
    <w:rsid w:val="007323AA"/>
    <w:rsid w:val="007A1E39"/>
    <w:rsid w:val="008050C4"/>
    <w:rsid w:val="00880D68"/>
    <w:rsid w:val="008B73C0"/>
    <w:rsid w:val="00904E75"/>
    <w:rsid w:val="00CE3BD9"/>
    <w:rsid w:val="00E4660C"/>
    <w:rsid w:val="00F16B95"/>
    <w:rsid w:val="00F944D0"/>
    <w:rsid w:val="00FA2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62A052"/>
  <w15:chartTrackingRefBased/>
  <w15:docId w15:val="{1560FF01-CAB2-4C3E-A03A-3A8AB579E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695D"/>
    <w:pPr>
      <w:ind w:left="720"/>
      <w:contextualSpacing/>
    </w:pPr>
  </w:style>
  <w:style w:type="table" w:styleId="LightList-Accent3">
    <w:name w:val="Light List Accent 3"/>
    <w:basedOn w:val="TableNormal"/>
    <w:uiPriority w:val="61"/>
    <w:rsid w:val="006F695D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TableGrid">
    <w:name w:val="Table Grid"/>
    <w:basedOn w:val="TableNormal"/>
    <w:uiPriority w:val="59"/>
    <w:rsid w:val="006F69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6F695D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7323A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23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Vedantkumar.007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90BB87-B81B-4ECA-99A0-BD283A1E40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2</TotalTime>
  <Pages>6</Pages>
  <Words>710</Words>
  <Characters>404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mar, Vedant</dc:creator>
  <cp:keywords/>
  <dc:description/>
  <cp:lastModifiedBy>Kumar, Vedant</cp:lastModifiedBy>
  <cp:revision>14</cp:revision>
  <cp:lastPrinted>2019-09-07T02:00:00Z</cp:lastPrinted>
  <dcterms:created xsi:type="dcterms:W3CDTF">2019-09-06T18:45:00Z</dcterms:created>
  <dcterms:modified xsi:type="dcterms:W3CDTF">2019-09-11T16:01:00Z</dcterms:modified>
</cp:coreProperties>
</file>